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E30250" w14:textId="06944BF8" w:rsidR="00DA4FC0" w:rsidRPr="00EA479B" w:rsidRDefault="00DA4FC0" w:rsidP="00EA479B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илог 1</w:t>
      </w:r>
    </w:p>
    <w:p w14:paraId="7A8A5BD6" w14:textId="77777777" w:rsidR="00DA4FC0" w:rsidRPr="00EA479B" w:rsidRDefault="00DA4FC0" w:rsidP="00EA479B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95967F9" w14:textId="7291FB28" w:rsidR="00CA4649" w:rsidRPr="00EA479B" w:rsidRDefault="00CA4649" w:rsidP="00EA479B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На основу члана 20. став 1. тачка 8. Закона о локалној самоуправи („Службени гласник РС“, број 129/07.... 47/18), члана 69. и 70. Закона о енергетској ефикасности и рационалној употреби енергије („Службени гласник РС“, број  40/21), члана 25. и члана 40. Закона о буџетском систему („Службени гласник РС“, број 154/09, 73/10... 72/19 и 149/20), члана 29. став 2. Правилника о ближим условима за расподелу и коришћење средстава за примену мера енергетске ефикасности („Службени гласник РСˮ, број 12/22), Решења о  финансирању програма енергетске санације стамбених зграда, породичних кућа и станова који спроводе јединице локалне самоуправе, као и градске општине, број 401-00-4/2022-01 од 25.02.2022. године, донетим од стране Управе за финансирање и подстицање енергет</w:t>
      </w:r>
      <w:r w:rsidR="00533513">
        <w:rPr>
          <w:rFonts w:ascii="Times New Roman" w:hAnsi="Times New Roman" w:cs="Times New Roman"/>
          <w:sz w:val="24"/>
          <w:szCs w:val="24"/>
          <w:lang w:val="sr-Cyrl-CS"/>
        </w:rPr>
        <w:t xml:space="preserve">ске ефикасности, којим су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општин</w:t>
      </w:r>
      <w:r w:rsidR="00533513">
        <w:rPr>
          <w:rFonts w:ascii="Times New Roman" w:hAnsi="Times New Roman" w:cs="Times New Roman"/>
          <w:sz w:val="24"/>
          <w:szCs w:val="24"/>
          <w:lang w:val="sr-Cyrl-CS"/>
        </w:rPr>
        <w:t>и додељена средства у износу од</w:t>
      </w:r>
      <w:r w:rsidR="00533513">
        <w:rPr>
          <w:rFonts w:ascii="Times New Roman" w:hAnsi="Times New Roman" w:cs="Times New Roman"/>
          <w:sz w:val="24"/>
          <w:szCs w:val="24"/>
        </w:rPr>
        <w:t xml:space="preserve"> </w:t>
      </w:r>
      <w:r w:rsidR="0044191F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="00533513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44191F">
        <w:rPr>
          <w:rFonts w:ascii="Times New Roman" w:hAnsi="Times New Roman" w:cs="Times New Roman"/>
          <w:sz w:val="24"/>
          <w:szCs w:val="24"/>
        </w:rPr>
        <w:t>5</w:t>
      </w:r>
      <w:r w:rsidR="00993824">
        <w:rPr>
          <w:rFonts w:ascii="Times New Roman" w:hAnsi="Times New Roman" w:cs="Times New Roman"/>
          <w:sz w:val="24"/>
          <w:szCs w:val="24"/>
        </w:rPr>
        <w:t>00.000,00</w:t>
      </w:r>
      <w:r w:rsidR="00533513">
        <w:rPr>
          <w:rFonts w:ascii="Times New Roman" w:hAnsi="Times New Roman" w:cs="Times New Roman"/>
          <w:sz w:val="24"/>
          <w:szCs w:val="24"/>
          <w:lang w:val="sr-Cyrl-RS"/>
        </w:rPr>
        <w:t xml:space="preserve"> динар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, а на основу чега ће  </w:t>
      </w:r>
      <w:r w:rsidR="00993824">
        <w:rPr>
          <w:rFonts w:ascii="Times New Roman" w:hAnsi="Times New Roman" w:cs="Times New Roman"/>
          <w:sz w:val="24"/>
          <w:szCs w:val="24"/>
        </w:rPr>
        <w:t>300.000,00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определити О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а 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 </w:t>
      </w:r>
      <w:r w:rsidR="00993824">
        <w:rPr>
          <w:rFonts w:ascii="Times New Roman" w:hAnsi="Times New Roman" w:cs="Times New Roman"/>
          <w:bCs/>
          <w:sz w:val="24"/>
          <w:szCs w:val="24"/>
        </w:rPr>
        <w:t>700.000,00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Управа за подстицање и унапређење енергетске ефикасности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уфинансирање мера енергетске ефикасности из овог правнлника </w:t>
      </w:r>
      <w:r w:rsidR="00533513">
        <w:rPr>
          <w:rFonts w:ascii="Times New Roman" w:hAnsi="Times New Roman" w:cs="Times New Roman"/>
          <w:sz w:val="24"/>
          <w:szCs w:val="24"/>
          <w:lang w:val="sr-Cyrl-CS"/>
        </w:rPr>
        <w:t xml:space="preserve"> Општинско веће О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пштине </w:t>
      </w:r>
      <w:r w:rsidR="00533513">
        <w:rPr>
          <w:rFonts w:ascii="Times New Roman" w:hAnsi="Times New Roman" w:cs="Times New Roman"/>
          <w:sz w:val="24"/>
          <w:szCs w:val="24"/>
          <w:lang w:val="sr-Cyrl-CS"/>
        </w:rPr>
        <w:t xml:space="preserve">Трговиште,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ици одржаној дана  </w:t>
      </w:r>
      <w:r w:rsidR="00754581">
        <w:rPr>
          <w:rFonts w:ascii="Times New Roman" w:hAnsi="Times New Roman" w:cs="Times New Roman"/>
          <w:sz w:val="24"/>
          <w:szCs w:val="24"/>
          <w:lang w:val="sr-Cyrl-CS"/>
        </w:rPr>
        <w:t>06.04.2022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 године, донело је </w:t>
      </w:r>
      <w:r w:rsidR="00EC1BA4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02786DBD" w14:textId="77777777" w:rsidR="00A37D55" w:rsidRPr="00EA479B" w:rsidRDefault="00A37D55" w:rsidP="00EA479B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14:paraId="0C0FA0AE" w14:textId="77777777" w:rsidR="00533513" w:rsidRDefault="0024380D" w:rsidP="00F91540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C607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АВИЛНИК</w:t>
      </w:r>
    </w:p>
    <w:p w14:paraId="1A003806" w14:textId="4E93FBF7" w:rsidR="00F91540" w:rsidRPr="007041B8" w:rsidRDefault="0024380D" w:rsidP="00F91540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 СУФИНАНСИРАЊУ ЕНЕРГЕТСКЕ САНАЦИЈЕ ПОРОДИЧНИХ КУЋА </w:t>
      </w:r>
      <w:r w:rsidR="00B269AA" w:rsidRPr="009C6077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И СТАНОВА </w:t>
      </w:r>
      <w:r w:rsidR="00B269AA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CA4649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 УНАПРЕЂЕЊЕ ТЕРМОТЕХНИЧКОГ СИСТЕМА ПУТЕМ УГРАДЊЕ 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 w:eastAsia="sr-Latn-RS"/>
        </w:rPr>
        <w:t>КАЛОРИМЕТАРА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eastAsia="sr-Latn-RS"/>
        </w:rPr>
        <w:t>,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 w:eastAsia="sr-Latn-RS"/>
        </w:rPr>
        <w:t xml:space="preserve"> ЦИРКУЛАЦИОНИХ ПУМПИ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eastAsia="sr-Latn-RS"/>
        </w:rPr>
        <w:t xml:space="preserve"> , </w:t>
      </w:r>
      <w:r w:rsidR="00B269AA" w:rsidRPr="009C6077">
        <w:rPr>
          <w:rFonts w:ascii="Times New Roman" w:hAnsi="Times New Roman" w:cs="Times New Roman"/>
          <w:b/>
          <w:sz w:val="24"/>
          <w:szCs w:val="24"/>
          <w:lang w:val="sr-Cyrl-CS" w:eastAsia="sr-Latn-RS"/>
        </w:rPr>
        <w:t xml:space="preserve"> ТЕРМОСТАТСКИХ  ВЕНТИЛА И ДЕЛИТЕЉА ТОПЛОТЕ</w:t>
      </w:r>
      <w:r w:rsidR="00F91540" w:rsidRPr="009C6077">
        <w:rPr>
          <w:rFonts w:ascii="Times New Roman" w:hAnsi="Times New Roman" w:cs="Times New Roman"/>
          <w:b/>
          <w:sz w:val="24"/>
          <w:szCs w:val="24"/>
          <w:lang w:val="sr-Cyrl-CS" w:eastAsia="sr-Latn-RS"/>
        </w:rPr>
        <w:t xml:space="preserve"> </w:t>
      </w:r>
      <w:r w:rsidR="00F91540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ОСНОВУ ЈАВНОГ ПОЗИВА</w:t>
      </w:r>
      <w:r w:rsidR="00F91540" w:rsidRPr="009C6077">
        <w:t xml:space="preserve"> </w:t>
      </w:r>
      <w:r w:rsidR="00F91540" w:rsidRPr="009C607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А СУФИНАНСИРАЊЕ ПРОГРАМА ЕНЕРГЕТСКЕ САНАЦИЈЕ СТАМБЕНИХ ЗГРАДА, ПОРОДИЧНИХ КУЋА И СТАНОВА, ЈП1/22</w:t>
      </w:r>
    </w:p>
    <w:p w14:paraId="440BBE3F" w14:textId="667C8EC2" w:rsidR="0024380D" w:rsidRPr="00EA479B" w:rsidRDefault="0024380D" w:rsidP="00EA479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0269449" w14:textId="2AF53D44" w:rsidR="00502BE9" w:rsidRPr="00EA479B" w:rsidRDefault="00502BE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Pr="00EA479B" w:rsidRDefault="00A346A5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E56F20C" w14:textId="38471BE9" w:rsidR="00A37D55" w:rsidRPr="00EA479B" w:rsidRDefault="00A37D55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1B06943C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F727F" w14:textId="26D263C1" w:rsidR="00DD7EAA" w:rsidRPr="00EA479B" w:rsidRDefault="00DD7EAA" w:rsidP="00EA479B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Hlk66876970"/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</w:t>
      </w:r>
      <w:r w:rsidR="00CA464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у</w:t>
      </w:r>
      <w:r w:rsidR="00D974A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финансирању енергетске санације</w:t>
      </w:r>
      <w:r w:rsidR="00CA464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,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BA1C98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0C77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</w:t>
      </w:r>
      <w:r w:rsidR="00FE2F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санације</w:t>
      </w:r>
      <w:r w:rsidR="00B86EB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E2F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адови, опрема и извештаји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које се суфинансирају</w:t>
      </w:r>
      <w:r w:rsidR="00EE6C9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E2F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учесници</w:t>
      </w:r>
      <w:r w:rsidR="00A73BF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начин њиховог учешћа и улоге;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1B088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роценат</w:t>
      </w:r>
      <w:r w:rsidR="001B088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а</w:t>
      </w:r>
      <w:r w:rsidR="00B86EB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0"/>
    <w:p w14:paraId="2D250824" w14:textId="624C1F30" w:rsidR="00130337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D555D57" w14:textId="6EEA9178"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7DB91A5" w14:textId="7D6F33E4"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E26A093" w14:textId="1AEAECDD"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18D9C5F" w14:textId="70B4CA4A" w:rsidR="00773ABA" w:rsidRDefault="00773AB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B9D033" w14:textId="00B61F0E" w:rsidR="000C77E9" w:rsidRPr="00EA479B" w:rsidRDefault="000C77E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316DF491" w14:textId="77777777" w:rsidR="00773ABA" w:rsidRDefault="00773ABA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6590B9A" w14:textId="4B7C3234" w:rsidR="00DF63C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иљ спровођења мера енергетске санације породичних кућа, станова</w:t>
      </w:r>
      <w:r w:rsidRPr="00EA479B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>маћинствима на територији Општине Трговиште</w:t>
      </w:r>
      <w:r w:rsidR="00DF63C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4FF77B5E" w14:textId="46419E45"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на територији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7F9DF9F" w14:textId="77777777" w:rsidR="001F3A6F" w:rsidRPr="00EA479B" w:rsidRDefault="001F3A6F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Pr="00EA479B" w:rsidRDefault="001F3A6F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BD4E05" w14:textId="6416AE36" w:rsidR="001F3A6F" w:rsidRPr="00EA479B" w:rsidRDefault="001F3A6F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55264221" w14:textId="77777777" w:rsidR="00130337" w:rsidRPr="00EA479B" w:rsidRDefault="00130337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4C89939" w14:textId="38995FCE"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Средстава за суфинансирање Програма енергетске санације, породичних кућа и станова, на основу Јавног позива за доделу средстава за финансирање Програма енергетске санације стамбених зграда, породичних кућа и станова који спроводе јединице локалне самоуправе као и градске општине, ЈП 1/22, објављеним од стране Управе за подстицање и унапређење енергетске ефикасности, опред</w:t>
      </w:r>
      <w:r w:rsidR="0053351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пштине.</w:t>
      </w:r>
    </w:p>
    <w:p w14:paraId="5B5577AE" w14:textId="77777777" w:rsidR="0024380D" w:rsidRPr="00EA479B" w:rsidRDefault="0024380D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CAFD58" w14:textId="2DAE14FB" w:rsidR="001F3A6F" w:rsidRPr="00EA479B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bookmarkStart w:id="1" w:name="_Hlk66988968"/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лан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1565FA74" w14:textId="77777777" w:rsidR="001F3A6F" w:rsidRPr="00EA479B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14:paraId="13142080" w14:textId="1498A64B" w:rsidR="00CA4649" w:rsidRPr="00EA479B" w:rsidRDefault="00CA4649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за суфинансирање мера из члана 6. овог Правилника додељују се на основу јавног позива за домаћинстава</w:t>
      </w:r>
      <w:r w:rsidR="00EA479B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највишем износу  до 50% од вредности укупне инвестиције са ПДВ-ом по појединачној пријави при чему је максимални износ одобрених средстава по појединачној пријави дефинисан у члану 6. </w:t>
      </w:r>
    </w:p>
    <w:p w14:paraId="0AA23541" w14:textId="77777777" w:rsidR="001F3A6F" w:rsidRPr="00EA479B" w:rsidRDefault="001F3A6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BE1A654" w14:textId="664DF111" w:rsidR="001F3A6F" w:rsidRPr="00EA479B" w:rsidRDefault="001F3A6F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7261794" w14:textId="77777777" w:rsidR="00130337" w:rsidRPr="00EA479B" w:rsidRDefault="00130337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149C21" w14:textId="05DAC97D" w:rsidR="00C3272C" w:rsidRPr="00EA479B" w:rsidRDefault="001F3A6F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>Одлуку о додели средстава грађанима</w:t>
      </w:r>
      <w:r w:rsidR="00F51B58"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="00533513">
        <w:rPr>
          <w:rFonts w:ascii="Times New Roman" w:eastAsia="Calibri" w:hAnsi="Times New Roman" w:cs="Times New Roman"/>
          <w:sz w:val="24"/>
          <w:szCs w:val="24"/>
          <w:lang w:val="sr-Cyrl-RS"/>
        </w:rPr>
        <w:t>доноси Општинско веће општине Трговиште</w:t>
      </w:r>
      <w:r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на предлог Комисије 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енергетске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266374E7" w:rsidR="00C92390" w:rsidRPr="00EA479B" w:rsidRDefault="00C92390" w:rsidP="00EA479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A8C403F" w14:textId="4EEF8411" w:rsidR="00572A72" w:rsidRPr="00EA479B" w:rsidRDefault="00B86EB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F12D0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6.</w:t>
      </w:r>
    </w:p>
    <w:p w14:paraId="55AA50B9" w14:textId="77777777" w:rsidR="00DF7FE0" w:rsidRPr="00EA479B" w:rsidRDefault="00DF7FE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75555D7" w14:textId="10195CDC" w:rsidR="00421BF8" w:rsidRPr="00EA479B" w:rsidRDefault="00421BF8" w:rsidP="00EA479B">
      <w:pPr>
        <w:spacing w:after="0" w:line="240" w:lineRule="auto"/>
        <w:ind w:firstLine="454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CA4649" w:rsidRPr="00EA479B">
        <w:rPr>
          <w:rFonts w:ascii="Times New Roman" w:eastAsia="Calibri" w:hAnsi="Times New Roman" w:cs="Times New Roman"/>
          <w:sz w:val="24"/>
          <w:szCs w:val="24"/>
          <w:lang w:val="sr-Cyrl-CS"/>
        </w:rPr>
        <w:t>Реализоваће се следеће мере енергетске ефикасности:</w:t>
      </w:r>
    </w:p>
    <w:p w14:paraId="380C2B8E" w14:textId="77777777" w:rsidR="00CA4649" w:rsidRPr="00EA479B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F5DC3B4" w14:textId="77777777" w:rsidR="00015A33" w:rsidRPr="00827246" w:rsidRDefault="00D13420" w:rsidP="00EA479B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набавка и </w:t>
      </w:r>
      <w:r w:rsidR="0055719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градњ</w:t>
      </w:r>
      <w:r w:rsidR="00CA464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а соларних панела</w:t>
      </w:r>
      <w:r w:rsidR="002018B1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, </w:t>
      </w:r>
      <w:r w:rsidR="002018B1" w:rsidRPr="00827246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="00CA464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557199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и </w:t>
      </w:r>
      <w:r w:rsidR="00DF7FE0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ратеће инсталације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015A33" w:rsidRPr="00827246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="00015A33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производњу електричне</w:t>
      </w:r>
      <w:r w:rsidR="00CA4649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енергије за сопствене потребе,</w:t>
      </w:r>
      <w:r w:rsidR="00557199" w:rsidRPr="0082724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</w:t>
      </w:r>
      <w:r w:rsidR="00557199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F7FE0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015A33" w:rsidRPr="0082724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B29BB16" w14:textId="3458288C" w:rsidR="00015A33" w:rsidRPr="00F91540" w:rsidRDefault="00F91540" w:rsidP="00F91540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мо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="00630178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827246"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827246"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 w:rsidR="00630178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r w:rsidRPr="00827246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 w:rsidR="00630178" w:rsidRPr="00827246"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 w:rsidR="00630178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827246"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827246"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 w:rsidR="00015A33" w:rsidRPr="00827246">
        <w:rPr>
          <w:rStyle w:val="markedcontent"/>
          <w:rFonts w:ascii="Times New Roman" w:hAnsi="Times New Roman" w:cs="Times New Roman"/>
          <w:sz w:val="24"/>
        </w:rPr>
        <w:t xml:space="preserve"> 6 kW</w:t>
      </w:r>
      <w:r w:rsidR="00015A33" w:rsidRPr="009C6077">
        <w:rPr>
          <w:rStyle w:val="markedcontent"/>
          <w:rFonts w:ascii="Times New Roman" w:hAnsi="Times New Roman" w:cs="Times New Roman"/>
          <w:sz w:val="24"/>
        </w:rPr>
        <w:t>.</w:t>
      </w:r>
    </w:p>
    <w:p w14:paraId="511B66B3" w14:textId="1AAA5032" w:rsidR="009C6077" w:rsidRPr="004742F0" w:rsidRDefault="009C6077" w:rsidP="00EA479B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купан износ средства подстицаја која </w:t>
      </w:r>
      <w:r w:rsidR="00827246"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се додељују</w:t>
      </w: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ову меру, представљаће мањи износ од:</w:t>
      </w:r>
    </w:p>
    <w:p w14:paraId="4CF5084B" w14:textId="1B94355F" w:rsidR="009C6077" w:rsidRPr="004742F0" w:rsidRDefault="009C6077" w:rsidP="00827246">
      <w:pPr>
        <w:pStyle w:val="ListParagraph"/>
        <w:numPr>
          <w:ilvl w:val="0"/>
          <w:numId w:val="3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50% од вредности укупне инвест</w:t>
      </w:r>
      <w:r w:rsidR="004742F0"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ције са ПДВ ом, а максимално  </w:t>
      </w:r>
      <w:r w:rsidR="0041438B" w:rsidRPr="00A5667D">
        <w:rPr>
          <w:rStyle w:val="markedcontent"/>
          <w:rFonts w:ascii="Times New Roman" w:hAnsi="Times New Roman" w:cs="Times New Roman"/>
          <w:sz w:val="24"/>
          <w:szCs w:val="24"/>
        </w:rPr>
        <w:t>4</w:t>
      </w:r>
      <w:r w:rsidR="00A5667D" w:rsidRPr="00A5667D">
        <w:rPr>
          <w:rStyle w:val="markedcontent"/>
          <w:rFonts w:ascii="Times New Roman" w:hAnsi="Times New Roman" w:cs="Times New Roman"/>
          <w:sz w:val="24"/>
          <w:szCs w:val="24"/>
        </w:rPr>
        <w:t>2</w:t>
      </w:r>
      <w:r w:rsidR="0041438B" w:rsidRPr="00A5667D">
        <w:rPr>
          <w:rStyle w:val="markedcontent"/>
          <w:rFonts w:ascii="Times New Roman" w:hAnsi="Times New Roman" w:cs="Times New Roman"/>
          <w:sz w:val="24"/>
          <w:szCs w:val="24"/>
        </w:rPr>
        <w:t>0.000,00</w:t>
      </w: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динара са ПДВ-ом, </w:t>
      </w: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и;</w:t>
      </w:r>
    </w:p>
    <w:p w14:paraId="24DA9268" w14:textId="6E8BBA05" w:rsidR="00F91540" w:rsidRPr="004742F0" w:rsidRDefault="00BA5F83" w:rsidP="00827246">
      <w:pPr>
        <w:pStyle w:val="ListParagraph"/>
        <w:numPr>
          <w:ilvl w:val="0"/>
          <w:numId w:val="3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4742F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зноса </w:t>
      </w:r>
      <w:r w:rsidR="009C6077" w:rsidRPr="004742F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и се добија множењем снаге</w:t>
      </w:r>
      <w:r w:rsidR="002C5AA0" w:rsidRPr="004742F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2C5AA0" w:rsidRPr="004742F0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D640EC" w:rsidRPr="004742F0">
        <w:rPr>
          <w:rFonts w:ascii="Times New Roman" w:eastAsia="Times New Roman" w:hAnsi="Times New Roman" w:cs="Times New Roman"/>
          <w:sz w:val="24"/>
          <w:szCs w:val="24"/>
        </w:rPr>
        <w:t xml:space="preserve"> kW</w:t>
      </w:r>
      <w:r w:rsidR="009C6077" w:rsidRPr="004742F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оларних панела из достављене профактуре, са  износом од 70.000 динара са ПДВ-ом</w:t>
      </w:r>
    </w:p>
    <w:p w14:paraId="029BCEEA" w14:textId="77777777" w:rsidR="00827246" w:rsidRPr="004742F0" w:rsidRDefault="009600A7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742F0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21BAC635" w14:textId="3C3F6002" w:rsidR="00015A33" w:rsidRPr="004742F0" w:rsidRDefault="00827246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742F0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9C6077" w:rsidRPr="004742F0">
        <w:rPr>
          <w:rFonts w:ascii="Times New Roman" w:hAnsi="Times New Roman" w:cs="Times New Roman"/>
          <w:sz w:val="24"/>
          <w:szCs w:val="24"/>
          <w:lang w:val="sr-Cyrl-RS"/>
        </w:rPr>
        <w:t>Укупан износ средстава</w:t>
      </w:r>
      <w:r w:rsidR="009600A7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 подстицаја која</w:t>
      </w:r>
      <w:r w:rsidR="004742F0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 додељује О</w:t>
      </w:r>
      <w:r w:rsidR="002D20E9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пштина </w:t>
      </w:r>
      <w:r w:rsidR="009C6077" w:rsidRPr="004742F0">
        <w:rPr>
          <w:rFonts w:ascii="Times New Roman" w:hAnsi="Times New Roman" w:cs="Times New Roman"/>
          <w:sz w:val="24"/>
          <w:szCs w:val="24"/>
          <w:lang w:val="sr-Cyrl-RS"/>
        </w:rPr>
        <w:t>за ову меру</w:t>
      </w:r>
      <w:r w:rsidR="00533513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 износи 800.000,00 </w:t>
      </w:r>
      <w:r w:rsidR="002D20E9" w:rsidRPr="004742F0">
        <w:rPr>
          <w:rFonts w:ascii="Times New Roman" w:hAnsi="Times New Roman" w:cs="Times New Roman"/>
          <w:sz w:val="24"/>
          <w:szCs w:val="24"/>
          <w:lang w:val="sr-Cyrl-RS"/>
        </w:rPr>
        <w:t>динара</w:t>
      </w:r>
    </w:p>
    <w:p w14:paraId="641FE200" w14:textId="77777777" w:rsidR="009C6077" w:rsidRPr="009C6077" w:rsidRDefault="009C6077" w:rsidP="00EA479B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F85D914" w14:textId="77777777" w:rsidR="00DF7FE0" w:rsidRPr="00015A33" w:rsidRDefault="00DF7FE0" w:rsidP="00F91540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015A33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6CE5A69C" w14:textId="77777777" w:rsidR="00DF7FE0" w:rsidRPr="00EA479B" w:rsidRDefault="00DF7FE0" w:rsidP="00EA479B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4135A06A" w14:textId="77777777"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(1) уградње електронски регулисаних циркулационих пумпи за </w:t>
      </w:r>
      <w:r w:rsidRPr="00EA479B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,</w:t>
      </w:r>
    </w:p>
    <w:p w14:paraId="49DA75C3" w14:textId="3E1311C6"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 15.000,00 динара са ПДВ-ом по циркулационој пумпи.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</w:p>
    <w:p w14:paraId="5CE4982C" w14:textId="53DE40AC"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(</w:t>
      </w:r>
      <w:r w:rsidR="00D974A4"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2</w:t>
      </w:r>
      <w:r w:rsidR="00D75FF5"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 опремања</w:t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Pr="00EA479B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,</w:t>
      </w:r>
    </w:p>
    <w:p w14:paraId="48AEC41F" w14:textId="77777777" w:rsidR="00DF7FE0" w:rsidRPr="00EA479B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:</w:t>
      </w:r>
    </w:p>
    <w:p w14:paraId="73A6C7EE" w14:textId="3188FDA3" w:rsidR="00DF7FE0" w:rsidRPr="00EA479B" w:rsidRDefault="0041438B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41438B">
        <w:rPr>
          <w:rStyle w:val="markedcontent"/>
          <w:rFonts w:ascii="Times New Roman" w:hAnsi="Times New Roman" w:cs="Times New Roman"/>
          <w:sz w:val="24"/>
          <w:szCs w:val="24"/>
        </w:rPr>
        <w:t>15.000,00</w:t>
      </w:r>
      <w:r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DF7FE0"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ра са ПДВ-ом по калориметару</w:t>
      </w:r>
    </w:p>
    <w:p w14:paraId="6050DA2A" w14:textId="77777777" w:rsidR="00DF7FE0" w:rsidRPr="00EA479B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000,00 динара са ПДВ-ом по делитељу топлоте</w:t>
      </w:r>
    </w:p>
    <w:p w14:paraId="18CE5BE5" w14:textId="77777777" w:rsidR="00DF7FE0" w:rsidRPr="00EA479B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500,00 динара са ПДВ-ом по термостатском вентилу.</w:t>
      </w:r>
    </w:p>
    <w:p w14:paraId="4D065A16" w14:textId="77777777" w:rsidR="002D20E9" w:rsidRDefault="002D20E9" w:rsidP="002D20E9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2" w:name="_Hlk75001641"/>
    </w:p>
    <w:p w14:paraId="43251C57" w14:textId="629D16A8" w:rsidR="002D20E9" w:rsidRPr="009600A7" w:rsidRDefault="009600A7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600A7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D20E9" w:rsidRPr="004742F0">
        <w:rPr>
          <w:rFonts w:ascii="Times New Roman" w:hAnsi="Times New Roman" w:cs="Times New Roman"/>
          <w:sz w:val="24"/>
          <w:szCs w:val="24"/>
          <w:lang w:val="sr-Cyrl-RS"/>
        </w:rPr>
        <w:t>Укупан износ средстава</w:t>
      </w:r>
      <w:r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 подстицаја која</w:t>
      </w:r>
      <w:r w:rsidR="004742F0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 додељује О</w:t>
      </w:r>
      <w:r w:rsidR="002D20E9" w:rsidRPr="004742F0">
        <w:rPr>
          <w:rFonts w:ascii="Times New Roman" w:hAnsi="Times New Roman" w:cs="Times New Roman"/>
          <w:sz w:val="24"/>
          <w:szCs w:val="24"/>
          <w:lang w:val="sr-Cyrl-RS"/>
        </w:rPr>
        <w:t>пштина за ову мер</w:t>
      </w:r>
      <w:r w:rsidR="004742F0" w:rsidRPr="004742F0">
        <w:rPr>
          <w:rFonts w:ascii="Times New Roman" w:hAnsi="Times New Roman" w:cs="Times New Roman"/>
          <w:sz w:val="24"/>
          <w:szCs w:val="24"/>
          <w:lang w:val="sr-Cyrl-RS"/>
        </w:rPr>
        <w:t xml:space="preserve">у енергетске ефикасности износи 200.000,00 </w:t>
      </w:r>
      <w:r w:rsidR="002D20E9" w:rsidRPr="004742F0">
        <w:rPr>
          <w:rFonts w:ascii="Times New Roman" w:hAnsi="Times New Roman" w:cs="Times New Roman"/>
          <w:sz w:val="24"/>
          <w:szCs w:val="24"/>
          <w:lang w:val="sr-Cyrl-RS"/>
        </w:rPr>
        <w:t>динара</w:t>
      </w:r>
      <w:r w:rsidRPr="004742F0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6BD58D7" w14:textId="5BB829D5" w:rsidR="005C0F96" w:rsidRPr="00EA479B" w:rsidRDefault="005C0F9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6AFB69D" w14:textId="79173B7D" w:rsidR="00815194" w:rsidRPr="00EA479B" w:rsidRDefault="006E028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81519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Домаћинстава не могу да конкуришу за више од једне мере енергетске ефикасности из овог члана</w:t>
      </w:r>
      <w:r w:rsidR="00C2278C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05363C1" w14:textId="34478806" w:rsidR="005C0F96" w:rsidRPr="00EA479B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5C0F9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 енергетске ефикасности се одређују јавним</w:t>
      </w:r>
      <w:r w:rsidR="006E028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зивом за привредне субјекте.</w:t>
      </w:r>
    </w:p>
    <w:p w14:paraId="373A1ECE" w14:textId="1AEFC940" w:rsidR="00815194" w:rsidRPr="00EA479B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Критеријуми за оцењивање пријава на Јавни позив за домаћинства и стамбене заједнице  дати су у члану 26. овог Правилника</w:t>
      </w:r>
    </w:p>
    <w:p w14:paraId="621AB413" w14:textId="77777777" w:rsidR="00130337" w:rsidRPr="00EA479B" w:rsidRDefault="00130337" w:rsidP="00EA479B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2"/>
    <w:p w14:paraId="4EEE3D49" w14:textId="767B9EBE" w:rsidR="00363555" w:rsidRPr="00EA479B" w:rsidRDefault="00363555" w:rsidP="00EA479B">
      <w:pPr>
        <w:tabs>
          <w:tab w:val="left" w:pos="360"/>
        </w:tabs>
        <w:spacing w:after="0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Прихватљиви трошкови</w:t>
      </w:r>
    </w:p>
    <w:p w14:paraId="6817B02F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12D35772" w:rsidR="00130337" w:rsidRDefault="00C5254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0CE7C9E" w14:textId="77777777" w:rsidR="00827246" w:rsidRPr="00EA479B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241364E" w14:textId="2CA9F94D" w:rsidR="00AC4FA2" w:rsidRPr="00EA479B" w:rsidRDefault="00E045B2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D25810" w:rsidRPr="00EA479B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25810" w:rsidRPr="00EA479B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EA479B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EA479B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EA479B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32E25A4" w14:textId="77777777" w:rsidR="00B901CB" w:rsidRDefault="00B901CB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80CECF" w14:textId="76F412AA" w:rsidR="00827246" w:rsidRPr="00EA479B" w:rsidRDefault="0066148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901C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B901CB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B901C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64E3EF2" w14:textId="2B97980C" w:rsidR="00C96C74" w:rsidRPr="00EA479B" w:rsidRDefault="00C96C74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</w:t>
      </w:r>
      <w:r w:rsidR="001B088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C6086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ирање пројеката енергетске ефикасности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31834E3F" w:rsidR="002D122E" w:rsidRPr="00EA479B" w:rsidRDefault="002D122E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742F0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="009E79E8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6660B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1F5F8945"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</w:p>
    <w:p w14:paraId="717D8C0E" w14:textId="439625F4"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872D896" w14:textId="5997F19C"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</w:p>
    <w:p w14:paraId="68EBFB16" w14:textId="04780A49"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1B8985B4" w:rsidR="0066148A" w:rsidRPr="00EA479B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енергетск</w:t>
      </w:r>
      <w:r w:rsidR="00FE2F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3103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</w:t>
      </w:r>
      <w:r w:rsidR="00FE2F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="0066148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13F8B3D9" w:rsidR="00FB0363" w:rsidRPr="00EA479B" w:rsidRDefault="00FB0363" w:rsidP="00EA479B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Pr="00EA479B" w:rsidRDefault="002D122E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EA479B" w:rsidRDefault="00130337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012F497" w14:textId="085177C5" w:rsidR="002D122E" w:rsidRPr="00EA479B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86C661B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7B4B844" w14:textId="05DB188B" w:rsidR="002D5E8C" w:rsidRPr="00EA479B" w:rsidRDefault="002D5E8C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EA479B" w:rsidRDefault="00572A7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4ABF1B6C" w14:textId="3195F3B9" w:rsidR="00572A72" w:rsidRPr="00EA479B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0B3D8D8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1BF375" w14:textId="1E1A0BC4" w:rsidR="002D122E" w:rsidRPr="00EA479B" w:rsidRDefault="002D122E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3" w:name="_Hlk66823993"/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</w:t>
      </w:r>
      <w:bookmarkEnd w:id="3"/>
      <w:r w:rsidR="004A790C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маћинства</w:t>
      </w:r>
      <w:r w:rsidR="00D974A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</w:t>
      </w:r>
      <w:r w:rsidR="00291F73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E58C944" w14:textId="77777777" w:rsidR="00CC4877" w:rsidRPr="00EA479B" w:rsidRDefault="00CC487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EA479B" w:rsidRDefault="00007B01" w:rsidP="00EA479B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EA479B" w:rsidRDefault="00CE05BE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EEC5004" w14:textId="6E92D219" w:rsidR="00CE05BE" w:rsidRPr="00EA479B" w:rsidRDefault="00CE05B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192FE0C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6892B5" w14:textId="3D6E7887" w:rsidR="00291F73" w:rsidRPr="00EA479B" w:rsidRDefault="004742F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291F73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>
        <w:rPr>
          <w:rFonts w:ascii="Times New Roman" w:hAnsi="Times New Roman" w:cs="Times New Roman"/>
          <w:sz w:val="24"/>
          <w:szCs w:val="24"/>
          <w:lang w:val="sr-Cyrl-RS"/>
        </w:rPr>
        <w:t>Трговиште</w:t>
      </w:r>
      <w:r w:rsidR="00291F73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доноси Решење о образовању комисије за </w:t>
      </w:r>
      <w:r w:rsidR="00607B36" w:rsidRPr="00EA479B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="00291F73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291F73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291F73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78CC7144" w:rsidR="00644E2D" w:rsidRPr="00EA479B" w:rsidRDefault="008C6E6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="004742F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рговиште</w:t>
      </w:r>
      <w:r w:rsidR="009E79E8"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спроводи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у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</w:t>
      </w:r>
      <w:r w:rsidR="0093790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4742F0">
        <w:rPr>
          <w:rFonts w:ascii="Times New Roman" w:eastAsia="Times New Roman" w:hAnsi="Times New Roman" w:cs="Times New Roman"/>
          <w:sz w:val="24"/>
          <w:szCs w:val="24"/>
          <w:lang w:val="sr-Cyrl-RS"/>
        </w:rPr>
        <w:t>Трговиште</w:t>
      </w:r>
      <w:r w:rsidR="003C5698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C04E4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шењем о образовању комисије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07B01"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54EBDE37" w14:textId="02A6F2EA" w:rsidR="00007B01" w:rsidRPr="00EA479B" w:rsidRDefault="00007B0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м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разовању 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у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се: број чланова Комисије, основни подаци о члановима Комисије (име и презиме, назив радног места),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новни задац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друг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итањ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д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значај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е. </w:t>
      </w:r>
    </w:p>
    <w:p w14:paraId="559849A1" w14:textId="40DCACE1" w:rsidR="00CE05BE" w:rsidRPr="00EA479B" w:rsidRDefault="00007B0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ови Комисије</w:t>
      </w:r>
      <w:r w:rsidR="006308E4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5CC6E03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AACED3" w14:textId="0EA50E08" w:rsidR="009C04E4" w:rsidRPr="00EA479B" w:rsidRDefault="009C04E4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D18116F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0B4833F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4" w:name="_Hlk66991393"/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14:paraId="381BEB18" w14:textId="0B521EA1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ипрема конкурсне документације за привредне субјекте и домаћинств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јавни позив, образац пријаве, и друго ).</w:t>
      </w:r>
    </w:p>
    <w:p w14:paraId="2216BE14" w14:textId="3D4BCFEA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Оглашавање јавних конкурса и пратеће документациј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4742F0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Општине 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D86CE3F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захтева;</w:t>
      </w:r>
    </w:p>
    <w:p w14:paraId="17A31D95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14:paraId="67B296AC" w14:textId="0048C9EC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="004742F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4742F0">
        <w:rPr>
          <w:rFonts w:ascii="Times New Roman" w:hAnsi="Times New Roman" w:cs="Times New Roman"/>
          <w:sz w:val="24"/>
          <w:szCs w:val="24"/>
          <w:lang w:val="sr-Cyrl-CS"/>
        </w:rPr>
        <w:t>Трговиш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, разматрање приговора на прелиминарну листу изабраних привредних субјеката и домаћинстав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оношење. Прелиминарна ранг листа крајњих корисника представља основ за теренски обилазак Комисије;</w:t>
      </w:r>
    </w:p>
    <w:p w14:paraId="494B3181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14:paraId="64B706B7" w14:textId="14B48D1A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, а које</w:t>
      </w:r>
      <w:r w:rsidR="004742F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финансирају из буџет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4742F0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5C89870D" w14:textId="6513DD2D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9426E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14:paraId="230EDF22" w14:textId="4618EA41" w:rsidR="006E2F56" w:rsidRPr="00EA479B" w:rsidRDefault="006E2F56" w:rsidP="00EA479B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="009426E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проведе најмање два најављена обиласка, и то:</w:t>
      </w:r>
    </w:p>
    <w:p w14:paraId="0C92D3ED" w14:textId="77777777" w:rsidR="006E2F56" w:rsidRPr="00EA479B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77D8E3E4" w14:textId="77777777" w:rsidR="006E2F56" w:rsidRPr="00EA479B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56AB95E4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0FA2339B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14:paraId="5CA28ABD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62B14ECC" w14:textId="77777777" w:rsidR="006E2F56" w:rsidRPr="00EA479B" w:rsidRDefault="006E2F56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728D5A8" w14:textId="77777777"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049956F1" w14:textId="77777777"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09A904EA" w14:textId="77777777" w:rsidR="006E2F56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1DFEBCD8" w14:textId="342E42AD" w:rsidR="00644E2D" w:rsidRPr="00EA479B" w:rsidRDefault="006E2F56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</w:t>
      </w:r>
      <w:r w:rsidR="00644E2D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26C1C973" w14:textId="77777777" w:rsidR="0068043F" w:rsidRPr="00EA479B" w:rsidRDefault="0068043F" w:rsidP="00EA479B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46A895" w14:textId="5A7073C4" w:rsidR="0068043F" w:rsidRPr="00EA479B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27161D6A" w14:textId="77777777" w:rsidR="0068043F" w:rsidRPr="00EA479B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0BE42A1" w14:textId="16DF3C61" w:rsidR="0068043F" w:rsidRPr="00EA479B" w:rsidRDefault="0068043F" w:rsidP="00EA479B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4E0F06E9" w14:textId="4DEF1CEB"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75BA6E94"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6B8AFBE9"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2748710" w14:textId="0C31130A" w:rsidR="0068043F" w:rsidRPr="00EA479B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14:paraId="47D2DBD3" w14:textId="15A71107" w:rsidR="006E0286" w:rsidRPr="00EA479B" w:rsidRDefault="00747FD0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</w:t>
      </w:r>
      <w:r w:rsidR="0065722A"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а подношења последњег приговора.</w:t>
      </w:r>
      <w:bookmarkEnd w:id="4"/>
    </w:p>
    <w:p w14:paraId="4544F5B6" w14:textId="6D75DD45" w:rsidR="0065722A" w:rsidRPr="00EA479B" w:rsidRDefault="0065722A" w:rsidP="00EA479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A3F5302" w14:textId="32BCB369" w:rsidR="00761DEA" w:rsidRPr="00EA479B" w:rsidRDefault="00536A1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EA479B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D84C73" w14:textId="63896B0B" w:rsidR="00761DEA" w:rsidRPr="00EA479B" w:rsidRDefault="00761DEA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BF979B9" w14:textId="77777777" w:rsidR="00761DEA" w:rsidRPr="00EA479B" w:rsidRDefault="00761DEA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</w:t>
      </w:r>
    </w:p>
    <w:p w14:paraId="4CBF6C8C" w14:textId="53416078" w:rsidR="00761DEA" w:rsidRPr="00EA479B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1E78D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="004A790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RS"/>
        </w:rPr>
        <w:t>Трговиште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</w:t>
      </w:r>
      <w:r w:rsidR="009426E5">
        <w:rPr>
          <w:rFonts w:ascii="Times New Roman" w:hAnsi="Times New Roman" w:cs="Times New Roman"/>
          <w:bCs/>
          <w:sz w:val="24"/>
          <w:szCs w:val="24"/>
          <w:lang w:val="sr-Cyrl-RS"/>
        </w:rPr>
        <w:t>ирање</w:t>
      </w:r>
      <w:r w:rsidR="00607B3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санације</w:t>
      </w:r>
      <w:r w:rsidR="006E028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, породичних кућа</w:t>
      </w:r>
      <w:r w:rsidR="006E2F5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нова</w:t>
      </w:r>
      <w:r w:rsidR="006E028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45A0D601" w:rsidR="00761DEA" w:rsidRPr="00EA479B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EA479B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5" w:name="_Hlk66970349"/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Pr="00EA479B" w:rsidRDefault="0013033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FDD53C" w14:textId="41D7F1F3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5EA200E" w14:textId="77777777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473ABF1" w14:textId="37452DA4"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654DC2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 веће</w:t>
      </w:r>
      <w:r w:rsidR="0093790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пштине</w:t>
      </w:r>
      <w:r w:rsidR="00654DC2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426E5">
        <w:rPr>
          <w:rFonts w:ascii="Times New Roman" w:hAnsi="Times New Roman" w:cs="Times New Roman"/>
          <w:bCs/>
          <w:sz w:val="24"/>
          <w:szCs w:val="24"/>
          <w:lang w:val="sr-Cyrl-RS"/>
        </w:rPr>
        <w:t>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7BD62986" w14:textId="579A6F7D" w:rsidR="00ED2E67" w:rsidRPr="00EA479B" w:rsidRDefault="00B10EA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  <w:bookmarkStart w:id="6" w:name="_GoBack"/>
      <w:bookmarkEnd w:id="6"/>
    </w:p>
    <w:p w14:paraId="4B3A8002" w14:textId="5622DF21"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7591C394" w:rsidR="00ED2E67" w:rsidRPr="00EA479B" w:rsidRDefault="00ED2E6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93790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и у локалним медијима. </w:t>
      </w:r>
    </w:p>
    <w:p w14:paraId="585C76EB" w14:textId="77777777" w:rsidR="00654DC2" w:rsidRPr="00EA479B" w:rsidRDefault="00654DC2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43A526D" w14:textId="5C608358" w:rsidR="00ED2E67" w:rsidRPr="00EA479B" w:rsidRDefault="00ED2E6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678065BB" w14:textId="77777777" w:rsidR="006E2F56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</w:r>
    </w:p>
    <w:p w14:paraId="05B27201" w14:textId="586DCA4E" w:rsidR="00ED2E67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  <w:t>Услови за учешће привредних субјекти који врше набавку и радове на уградњи соларних панела и пратеће инсталације на јавном позиву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</w:p>
    <w:p w14:paraId="35AD095D" w14:textId="442E281D" w:rsidR="009C3279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EA479B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39F98434" w14:textId="77777777" w:rsidR="00E371BF" w:rsidRPr="00EA479B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</w:p>
    <w:p w14:paraId="070DE85D" w14:textId="45758993" w:rsidR="00770FE3" w:rsidRPr="00EA479B" w:rsidRDefault="00770FE3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</w:p>
    <w:p w14:paraId="6DA1EDA9" w14:textId="26F96035" w:rsidR="006E2F56" w:rsidRPr="00EA479B" w:rsidRDefault="00DF184C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дају 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гаранциј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инвертер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минимално </w:t>
      </w:r>
      <w:r w:rsidR="00CD3ED6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5 годи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на соларне 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>панеле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д минимално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0 године.</w:t>
      </w:r>
    </w:p>
    <w:p w14:paraId="3B8E0DFD" w14:textId="77777777" w:rsidR="006E2F56" w:rsidRPr="00EA479B" w:rsidRDefault="006E2F56" w:rsidP="00EA479B">
      <w:pPr>
        <w:pStyle w:val="ListParagraph"/>
        <w:spacing w:after="0"/>
        <w:ind w:left="13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34EB3AC" w14:textId="7980ACB0" w:rsidR="00770FE3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  <w:t>Услови за учешће привредних субјекти који врше радове на унапређењу термотехничког система путем уградње калориметара, циркулационих пумпи,  термостатских  вентила и делитеља топлоте на јавном позиву:</w:t>
      </w:r>
      <w:r w:rsidR="00770FE3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</w:p>
    <w:p w14:paraId="0EBBBF34" w14:textId="77777777"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14:paraId="53A2D873" w14:textId="77777777"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29569436" w14:textId="77777777" w:rsidR="006E2F56" w:rsidRPr="00EA479B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14:paraId="3C9A83B6" w14:textId="77777777" w:rsidR="006E2F56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59E5006" w14:textId="5AADC63E" w:rsidR="002307DF" w:rsidRPr="00EA479B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7" w:name="_Hlk68990714"/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EC18D25" w14:textId="77777777"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bookmarkEnd w:id="7"/>
    <w:p w14:paraId="7031AC4B" w14:textId="710EC847" w:rsidR="002307DF" w:rsidRPr="00EA479B" w:rsidRDefault="002307D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46CE3598" w14:textId="288DB11D"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213CC7A2" w14:textId="50596C66"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C348C6" w14:textId="4B82EED3" w:rsidR="00150FED" w:rsidRPr="00EA479B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7910E293" w14:textId="763C5BC8" w:rsidR="0003544A" w:rsidRPr="00EA479B" w:rsidRDefault="0003544A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EA479B" w:rsidRDefault="00363920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33259682" w14:textId="77777777" w:rsidR="0003544A" w:rsidRPr="00EA479B" w:rsidRDefault="0003544A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54F864D" w14:textId="4817F992" w:rsidR="0003544A" w:rsidRPr="00EA479B" w:rsidRDefault="0003544A" w:rsidP="00EA479B">
      <w:pPr>
        <w:pStyle w:val="ListParagraph"/>
        <w:numPr>
          <w:ilvl w:val="0"/>
          <w:numId w:val="1"/>
        </w:numPr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EA479B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F61B58D" w14:textId="4ED741BB" w:rsidR="004A790C" w:rsidRPr="00EA479B" w:rsidRDefault="004A790C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0426938" w14:textId="2CFA0A16"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</w:t>
      </w:r>
      <w:r w:rsidR="00FE71CE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7FCDE09" w14:textId="4C3F0738" w:rsidR="000B7A9B" w:rsidRPr="00EA479B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301D3EC" w14:textId="77777777"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2E57136" w14:textId="0BCB6AE8" w:rsidR="000B7A9B" w:rsidRPr="00EA479B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04DF67A2" w:rsidR="000B7A9B" w:rsidRPr="00EA479B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ријавни образац </w:t>
      </w:r>
      <w:r w:rsidR="006E2F5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 привредне субјекте који врше набавку и радове на уградњи соларних панела и пратеће инсталације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е налази у прилогу јавног позива и садржи нарочито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</w:p>
    <w:p w14:paraId="6ACFD51C" w14:textId="73992069" w:rsidR="000B7A9B" w:rsidRPr="00EA479B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EA479B" w:rsidRDefault="00890AD4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430A9935" w14:textId="338C2CF2" w:rsidR="000B7A9B" w:rsidRPr="00EA479B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ц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ен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плетну кровну 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у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прему за</w:t>
      </w:r>
      <w:r w:rsidR="00B40E0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оларн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електрану 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апацитета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="008B006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kW инсталисане снаге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оларних панела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кључујући и 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</w:t>
      </w:r>
      <w:r w:rsidR="004F7685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DF184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пратеће инсталације за производњу електричне енергије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9552D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у двосмерног мерног уређаја за мерење предате и примљене електричне енергије,</w:t>
      </w:r>
      <w:r w:rsidR="009552D1" w:rsidRPr="00EA479B" w:rsidDel="00D66AA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ену израде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техничке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е 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а обухвата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редмер и предрачун</w:t>
      </w:r>
      <w:r w:rsidR="00C34A1C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као и извештаја о уградњи соларних панела</w:t>
      </w:r>
      <w:r w:rsidR="009552D1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и мерног места који је у складу са законом неопходан приликом прикључења на дистрибутивни систем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 Ц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у дати по наведним ставкама а потребну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="00D66AA2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му предвидети по Правилима о раду дистрибутивног система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ОДС-а;</w:t>
      </w:r>
    </w:p>
    <w:p w14:paraId="1D04DC47" w14:textId="29AE6952" w:rsidR="0032079E" w:rsidRPr="00EA479B" w:rsidRDefault="004F7685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изјаву да ће унети у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говор са грађанима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пецификацију радова </w:t>
      </w:r>
      <w:r w:rsidR="00CC51E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обавезу израде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вештаје  о уградњи соларних панела и пратеће инсталације за производњу електричне енергије и уградње, </w:t>
      </w:r>
    </w:p>
    <w:p w14:paraId="230B3834" w14:textId="77777777" w:rsidR="006E2F56" w:rsidRPr="00EA479B" w:rsidRDefault="006E2F56" w:rsidP="00EA479B">
      <w:pPr>
        <w:spacing w:after="0" w:line="240" w:lineRule="auto"/>
        <w:ind w:left="96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9A9555F" w14:textId="12D47D18" w:rsidR="00C44CAF" w:rsidRPr="00EA479B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  <w:t xml:space="preserve">Пријавни образац </w:t>
      </w:r>
      <w:r w:rsidR="00C44CAF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ривредних субјекти који врше радове на унапређењу термотехничког система путем уградње калориметара, циркулационих пумпи,  термостатских  вентила и делитеља топлоте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е налази у прилогу јавног позива и садржи нарочито</w:t>
      </w:r>
      <w:r w:rsidR="00C44CAF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:</w:t>
      </w:r>
    </w:p>
    <w:p w14:paraId="49FF12F6" w14:textId="77777777"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598747F3" w14:textId="77777777"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14:paraId="35E0144A" w14:textId="77777777"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14:paraId="70771AA5" w14:textId="77777777" w:rsidR="00C44CAF" w:rsidRPr="00EA479B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14:paraId="7CCFC680" w14:textId="77777777" w:rsidR="00C44CAF" w:rsidRPr="00EA479B" w:rsidRDefault="00C44CAF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</w:p>
    <w:p w14:paraId="56899365" w14:textId="24EFB94E"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84527C" w14:textId="7AED2A2C" w:rsidR="008C514C" w:rsidRPr="00EA479B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93878DE" w14:textId="77777777" w:rsidR="0032079E" w:rsidRPr="00EA479B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E89A89F" w14:textId="24DA4E2B" w:rsidR="002C39F9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8" w:name="_Hlk68985879"/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Критеријуми за </w:t>
      </w:r>
      <w:r w:rsidR="00F761B0"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рангирање</w:t>
      </w:r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E75D34"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</w:t>
      </w:r>
      <w:r w:rsidR="003D13C7" w:rsidRPr="00EA479B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 xml:space="preserve"> </w:t>
      </w:r>
      <w:r w:rsidR="003D13C7" w:rsidRPr="00EA479B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корисника </w:t>
      </w:r>
      <w:r w:rsidR="003D13C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оји врше набавку и радове на</w:t>
      </w:r>
      <w:r w:rsidR="00610F45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3D13C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уградњи соларних панела и пратеће инсталације</w:t>
      </w:r>
      <w:r w:rsidR="002C39F9"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бухватају следеће</w:t>
      </w:r>
      <w:r w:rsidR="002C39F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64429C35" w14:textId="698A254B" w:rsidR="002C39F9" w:rsidRPr="00EA479B" w:rsidRDefault="00330EBB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цен</w:t>
      </w:r>
      <w:r w:rsidR="00CC51E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66AA2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из</w:t>
      </w:r>
      <w:r w:rsidR="00CC51E7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члана 18. став 2. тачка</w:t>
      </w:r>
      <w:r w:rsidR="00D66AA2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3).</w:t>
      </w:r>
    </w:p>
    <w:p w14:paraId="3BF17BB2" w14:textId="5C0E5857" w:rsidR="002C39F9" w:rsidRPr="00EA479B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D5FF825" w14:textId="562280FC" w:rsidR="00CC51E7" w:rsidRPr="00EA479B" w:rsidRDefault="00CC51E7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инвертер и соларне панеле</w:t>
      </w:r>
    </w:p>
    <w:p w14:paraId="7D31381D" w14:textId="6F39BAE0" w:rsidR="002C39F9" w:rsidRPr="00EA479B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21A60692" w14:textId="77777777" w:rsidR="003D13C7" w:rsidRPr="00EA479B" w:rsidRDefault="003D13C7" w:rsidP="00EA479B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4C31CE9" w14:textId="00643455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ab/>
      </w:r>
      <w:r w:rsidRPr="008050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Критеријуми за рангирање директних корисника који врше набавку и радове на </w:t>
      </w:r>
      <w:r w:rsidR="00610F45" w:rsidRPr="008050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напређењу термотехничког система путем уградње калориметара, циркуларних пумпи, термостатских вентила и делитеља топлоте обухватају</w:t>
      </w:r>
      <w:r w:rsidRPr="008050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ледеће:</w:t>
      </w:r>
    </w:p>
    <w:p w14:paraId="40EBA18D" w14:textId="77777777" w:rsidR="003D13C7" w:rsidRPr="00EA479B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14:paraId="2AA18028" w14:textId="77777777" w:rsidR="003D13C7" w:rsidRPr="00EA479B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10BE4185" w14:textId="77777777" w:rsidR="003D13C7" w:rsidRPr="00EA479B" w:rsidRDefault="003D13C7" w:rsidP="00EA479B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14:paraId="1F0815B7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30DF1D3" w14:textId="3B509F9D" w:rsidR="004466D1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6522949" w14:textId="230C3DCC" w:rsidR="004466D1" w:rsidRPr="00EA479B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8"/>
    <w:p w14:paraId="0EFA25B4" w14:textId="000D1297" w:rsidR="00130337" w:rsidRPr="00EA479B" w:rsidRDefault="00130337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3C7B2669"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цењивање</w:t>
      </w:r>
      <w:r w:rsidR="000B1415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6E5C2F7" w14:textId="1B95455E" w:rsidR="006D762D" w:rsidRPr="00EA479B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7754464" w14:textId="200938AF" w:rsidR="006D762D" w:rsidRPr="00EA479B" w:rsidRDefault="006D762D" w:rsidP="00EA479B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B6B6E6D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9" w:name="_Hlk66995067"/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9"/>
    <w:p w14:paraId="237819D3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14:paraId="51837F67" w14:textId="3E3F3CE8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лиминарну листу директних корисника Комисија об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3CBB84C2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14:paraId="00E0E75D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14:paraId="4F1888F1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14:paraId="7B4A5B31" w14:textId="4E80233A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 спроведеном поступку Комисија води записник и сачињава Предлог коначне Одлуке о избору директних корисника у спровођењу мера енергетске са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ције и исте доставља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већу на усвајање.</w:t>
      </w:r>
    </w:p>
    <w:p w14:paraId="6E9963B4" w14:textId="39589505" w:rsidR="003D13C7" w:rsidRPr="00EA479B" w:rsidRDefault="009426E5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Трговиште 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носи </w:t>
      </w:r>
      <w:r w:rsidR="003D13C7" w:rsidRPr="00EA479B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у о избору директних корисника у спровођењу мера енергетске санације. </w:t>
      </w:r>
    </w:p>
    <w:p w14:paraId="0D92E8CE" w14:textId="0B4861EF" w:rsidR="003D13C7" w:rsidRPr="00EA479B" w:rsidRDefault="003D13C7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        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лука Општинског већа о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збору директних корисника у спровођењу мера енергет</w:t>
      </w:r>
      <w:r w:rsidR="009426E5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ске санације објављу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 се на огласној табл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е управе и званичној интернет стран</w:t>
      </w:r>
      <w:r w:rsidR="009426E5">
        <w:rPr>
          <w:rFonts w:ascii="Times New Roman" w:eastAsia="Times New Roman" w:hAnsi="Times New Roman" w:cs="Times New Roman"/>
          <w:sz w:val="24"/>
          <w:szCs w:val="24"/>
          <w:lang w:val="sr-Cyrl-CS"/>
        </w:rPr>
        <w:t>ици Општине Трговиште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7F9D66A" w14:textId="77777777" w:rsidR="003D13C7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14:paraId="2BA8C10A" w14:textId="6A90835F" w:rsidR="003F2F7A" w:rsidRPr="00EA479B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 за одређену меру/мере енергетске ефикасности не пријави ни један или недовољно привредних субјеката, та мера/мере се неће налазити у јавном позиву за домаћинства.</w:t>
      </w:r>
    </w:p>
    <w:p w14:paraId="1AF0ED24" w14:textId="629058DE" w:rsidR="004156C8" w:rsidRPr="00EA479B" w:rsidRDefault="00C47C9D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5"/>
    <w:p w14:paraId="300B6D12" w14:textId="4AF2E044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</w:t>
      </w:r>
      <w:r w:rsidR="006E028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330EBB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домаћинствима)</w:t>
      </w:r>
    </w:p>
    <w:p w14:paraId="41642886" w14:textId="77777777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A73867B" w14:textId="30434C40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CFAE270" w14:textId="77777777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E4FB875" w14:textId="2B8CC0BF" w:rsidR="00080859" w:rsidRPr="00EA479B" w:rsidRDefault="00080859" w:rsidP="00EA479B">
      <w:pPr>
        <w:spacing w:after="0" w:line="240" w:lineRule="auto"/>
        <w:ind w:firstLine="619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грађанима 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породичних кућа</w:t>
      </w:r>
      <w:r w:rsidR="003D13C7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нова</w:t>
      </w:r>
      <w:r w:rsidR="00E75D34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E444F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ско веће општине </w:t>
      </w:r>
      <w:r w:rsidR="009426E5">
        <w:rPr>
          <w:rFonts w:ascii="Times New Roman" w:hAnsi="Times New Roman" w:cs="Times New Roman"/>
          <w:bCs/>
          <w:sz w:val="24"/>
          <w:szCs w:val="24"/>
          <w:lang w:val="sr-Cyrl-RS"/>
        </w:rPr>
        <w:t>Трговишт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49E1D8D" w14:textId="77777777" w:rsidR="006B41A0" w:rsidRPr="00EA479B" w:rsidRDefault="006B41A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4FBE889B" w14:textId="1261E08F" w:rsidR="00080859" w:rsidRPr="00EA479B" w:rsidRDefault="00E75D34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грађанима </w:t>
      </w:r>
      <w:r w:rsidR="0008085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6F8C0D6F" w14:textId="77777777" w:rsidR="006B41A0" w:rsidRPr="00EA479B" w:rsidRDefault="006B41A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14654A1B" w14:textId="4FF09C06"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Грађани - учесници конкурса подносе пријаву Комисији. Пријава подразумева подношење конкурсне документације</w:t>
      </w:r>
      <w:r w:rsidR="0054105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0CD89F1D" w14:textId="77777777"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F7B155D" w14:textId="13AE38CE"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E444F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EA479B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јавни позив</w:t>
      </w:r>
    </w:p>
    <w:p w14:paraId="4D634D4D" w14:textId="3515B84A" w:rsidR="00080859" w:rsidRPr="00EA479B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0" w:name="_Hlk66978480"/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0"/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33C10CE5" w14:textId="73FE16B3" w:rsidR="006E0286" w:rsidRPr="00EA479B" w:rsidRDefault="006E0286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A44503D" w14:textId="79224BC0" w:rsidR="00080859" w:rsidRPr="00EA479B" w:rsidRDefault="0008085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9C6EFF4" w14:textId="77777777" w:rsidR="00080859" w:rsidRPr="00EA479B" w:rsidRDefault="00080859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F03B87" w14:textId="5C9E765B" w:rsidR="00080859" w:rsidRPr="00EA479B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који испуњавају следеће услове</w:t>
      </w:r>
      <w:r w:rsidR="00541054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6F26898D" w14:textId="77777777" w:rsidR="002856A5" w:rsidRPr="00EA479B" w:rsidRDefault="002856A5" w:rsidP="00EA479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EA479B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3477E6A7" w14:textId="1EDA6E53" w:rsidR="002856A5" w:rsidRPr="00EA479B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 објекта, или   </w:t>
      </w:r>
    </w:p>
    <w:p w14:paraId="76D85507" w14:textId="2E071E95" w:rsidR="002856A5" w:rsidRPr="00EA479B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EA479B">
        <w:rPr>
          <w:rFonts w:ascii="Times New Roman" w:hAnsi="Times New Roman" w:cs="Times New Roman"/>
          <w:sz w:val="24"/>
          <w:szCs w:val="24"/>
          <w:lang w:val="sr-Cyrl-CS"/>
        </w:rPr>
        <w:t>, и тада је потребно уз пријаву поднети писану сагласност власника објекта</w:t>
      </w:r>
    </w:p>
    <w:p w14:paraId="6442EEDE" w14:textId="77777777" w:rsidR="002856A5" w:rsidRPr="00EA479B" w:rsidRDefault="002856A5" w:rsidP="00EA479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EA479B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0A8E2EF2" w14:textId="77777777" w:rsidR="002856A5" w:rsidRPr="00EA479B" w:rsidRDefault="002856A5" w:rsidP="00EA479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245C1EF6" w14:textId="0BAB9F4F" w:rsidR="003F1572" w:rsidRPr="00EA479B" w:rsidRDefault="002856A5" w:rsidP="00EA479B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и други услови у складу са јавним позивом за домаћинства</w:t>
      </w:r>
    </w:p>
    <w:p w14:paraId="0CF1FD77" w14:textId="77777777" w:rsidR="00D04DE4" w:rsidRPr="00EA479B" w:rsidRDefault="00D04DE4" w:rsidP="00EA479B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5FCD31" w14:textId="4A9752B6" w:rsidR="002C67A0" w:rsidRPr="00EA479B" w:rsidRDefault="00E75D34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FE2FD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е</w:t>
      </w:r>
      <w:r w:rsidR="002C67A0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6E028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FE2FD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омаћинства</w:t>
      </w:r>
      <w:r w:rsidR="006E028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EA479B" w:rsidRDefault="00D04DE4" w:rsidP="00EA479B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81C37C0" w14:textId="165A3702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0955023" w14:textId="77777777" w:rsidR="006D2757" w:rsidRPr="00EA479B" w:rsidRDefault="006D275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E6E34C3" w14:textId="1556A954" w:rsidR="002C67A0" w:rsidRPr="00EA479B" w:rsidRDefault="002C67A0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EA479B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2B195CEB" w14:textId="5ED063E0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070E7858" w14:textId="77777777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479B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12B7AB2" w14:textId="119B4212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C0ED762" w14:textId="0E2DA2E5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07CEE557" w14:textId="45DAC665" w:rsidR="00104A5D" w:rsidRPr="00EA479B" w:rsidRDefault="00104A5D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>л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EA479B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</w:t>
      </w:r>
      <w:r w:rsidR="00FE2FDD" w:rsidRPr="00EA479B">
        <w:rPr>
          <w:rFonts w:ascii="Times New Roman" w:hAnsi="Times New Roman" w:cs="Times New Roman"/>
          <w:sz w:val="24"/>
          <w:szCs w:val="24"/>
          <w:lang w:val="sr-Cyrl-RS"/>
        </w:rPr>
        <w:t>радови на енергетској санацији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3069807A" w14:textId="77777777" w:rsidR="002C67A0" w:rsidRPr="00EA479B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78768B13" w14:textId="27AADF95"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E15573">
        <w:rPr>
          <w:rFonts w:ascii="Times New Roman" w:hAnsi="Times New Roman" w:cs="Times New Roman"/>
          <w:sz w:val="24"/>
          <w:szCs w:val="24"/>
          <w:lang w:val="ru-RU"/>
        </w:rPr>
        <w:t>Трговиште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14:paraId="76C2587A" w14:textId="77777777"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8C934D6" w14:textId="77777777"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Pr="00EA47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479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EA479B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9FCBA99" w14:textId="74F9FB29" w:rsidR="002C67A0" w:rsidRPr="00EA479B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EA479B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EA479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B03AA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за спровођење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 w:rsidRPr="00EA479B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D3F5B6" w14:textId="77777777"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E243A44" w14:textId="77777777" w:rsidR="00827246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6284A50" w14:textId="378616C4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 з</w:t>
      </w:r>
      <w:r w:rsidR="0062127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E75D3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EA479B" w:rsidRDefault="009B5B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0BA8C" w14:textId="0CB0F1E7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1" w:name="_Hlk66981395"/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1"/>
    <w:p w14:paraId="4A914C53" w14:textId="77777777" w:rsidR="002C67A0" w:rsidRPr="00EA479B" w:rsidRDefault="002C67A0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EE211C8" w14:textId="77777777" w:rsidR="006373F8" w:rsidRPr="00EA479B" w:rsidRDefault="009709BE" w:rsidP="00EA47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20CD14B7" w14:textId="77777777"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2" w:name="_Hlk75026550"/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14:paraId="76A0739D" w14:textId="77777777" w:rsidR="00D75FF5" w:rsidRPr="00EA479B" w:rsidRDefault="00D75FF5" w:rsidP="00EA479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048044A7" w14:textId="77777777"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 живи у пријављеном стамбеном објекту о (препоручује се да минимална потрошња не може бити мања од 30 kWh месечно);</w:t>
      </w:r>
    </w:p>
    <w:p w14:paraId="05A5F1A3" w14:textId="2ACADAB0" w:rsidR="00D75FF5" w:rsidRPr="00EA479B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 (При</w:t>
      </w:r>
      <w:r w:rsidR="00E1557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лог 2) коју је објавило/ла </w:t>
      </w: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;</w:t>
      </w:r>
    </w:p>
    <w:p w14:paraId="3D8F5A78" w14:textId="77777777" w:rsidR="00D75FF5" w:rsidRPr="00EA479B" w:rsidRDefault="00D75FF5" w:rsidP="00EA479B">
      <w:pPr>
        <w:pStyle w:val="ListParagraph"/>
        <w:numPr>
          <w:ilvl w:val="0"/>
          <w:numId w:val="14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(Прилог </w:t>
      </w:r>
      <w:r w:rsidRPr="00EA479B">
        <w:rPr>
          <w:rFonts w:ascii="Times New Roman" w:hAnsi="Times New Roman" w:cs="Times New Roman"/>
          <w:sz w:val="24"/>
          <w:szCs w:val="24"/>
        </w:rPr>
        <w:t>3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p w14:paraId="45292216" w14:textId="3A0FDA15" w:rsidR="004E74F5" w:rsidRPr="00EA479B" w:rsidRDefault="004E74F5" w:rsidP="00EA479B">
      <w:pPr>
        <w:pStyle w:val="ListParagraph"/>
        <w:numPr>
          <w:ilvl w:val="0"/>
          <w:numId w:val="14"/>
        </w:numPr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>и друга документа у складу са Јавним позивом.</w:t>
      </w:r>
    </w:p>
    <w:bookmarkEnd w:id="12"/>
    <w:p w14:paraId="7110563A" w14:textId="03955AB1" w:rsidR="00690CEB" w:rsidRPr="00EA479B" w:rsidRDefault="00690CEB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83312D" w14:textId="543A0844" w:rsidR="006F5851" w:rsidRPr="00EA479B" w:rsidRDefault="0093790B" w:rsidP="00EA479B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>Општина</w:t>
      </w:r>
      <w:r w:rsidR="0026281B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ће</w:t>
      </w:r>
      <w:r w:rsidR="00B91346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6281B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E453F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прибављање </w:t>
      </w:r>
      <w:r w:rsidR="00AE3D39" w:rsidRPr="00EA479B">
        <w:rPr>
          <w:rFonts w:ascii="Times New Roman" w:hAnsi="Times New Roman" w:cs="Times New Roman"/>
          <w:sz w:val="24"/>
          <w:szCs w:val="24"/>
          <w:lang w:val="sr-Cyrl-RS"/>
        </w:rPr>
        <w:t>информације по службено</w:t>
      </w:r>
      <w:r w:rsidR="006B57D3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ј дужности </w:t>
      </w:r>
      <w:r w:rsidR="004E74F5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r w:rsidR="006F5851" w:rsidRPr="00EA479B">
        <w:rPr>
          <w:rFonts w:ascii="Times New Roman" w:hAnsi="Times New Roman" w:cs="Times New Roman"/>
          <w:sz w:val="24"/>
          <w:szCs w:val="24"/>
          <w:lang w:val="ru-RU"/>
        </w:rPr>
        <w:t>извод из листа непокретности</w:t>
      </w:r>
      <w:r w:rsidR="006F5851" w:rsidRPr="00EA479B">
        <w:rPr>
          <w:rFonts w:ascii="Times New Roman" w:hAnsi="Times New Roman" w:cs="Times New Roman"/>
          <w:sz w:val="24"/>
          <w:szCs w:val="24"/>
          <w:lang w:val="sr-Cyrl-RS"/>
        </w:rPr>
        <w:t>, (обе</w:t>
      </w:r>
      <w:r w:rsidR="00E15573">
        <w:rPr>
          <w:rFonts w:ascii="Times New Roman" w:hAnsi="Times New Roman" w:cs="Times New Roman"/>
          <w:sz w:val="24"/>
          <w:szCs w:val="24"/>
          <w:lang w:val="sr-Cyrl-RS"/>
        </w:rPr>
        <w:t xml:space="preserve">збеђује </w:t>
      </w:r>
      <w:r w:rsidR="006F5851" w:rsidRPr="00EA479B">
        <w:rPr>
          <w:rFonts w:ascii="Times New Roman" w:hAnsi="Times New Roman" w:cs="Times New Roman"/>
          <w:sz w:val="24"/>
          <w:szCs w:val="24"/>
          <w:lang w:val="sr-Cyrl-RS"/>
        </w:rPr>
        <w:t>општина)</w:t>
      </w:r>
      <w:r w:rsidR="00A0616C" w:rsidRPr="00EA479B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6D293D69" w14:textId="77777777" w:rsidR="00032BBB" w:rsidRPr="00EA479B" w:rsidRDefault="00032BB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3" w:name="_Hlk66994674"/>
    </w:p>
    <w:p w14:paraId="60564FEC" w14:textId="27B79508" w:rsidR="00D46415" w:rsidRPr="00EA479B" w:rsidRDefault="00D46415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3"/>
    <w:p w14:paraId="60C52414" w14:textId="77777777" w:rsidR="00D46415" w:rsidRPr="00EA479B" w:rsidRDefault="00D46415" w:rsidP="00EA479B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9B811C0" w14:textId="468DA6B2" w:rsidR="00D46415" w:rsidRPr="00EA479B" w:rsidRDefault="00D46415" w:rsidP="00EA479B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ru-RU"/>
        </w:rPr>
      </w:pP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Право учешћа на </w:t>
      </w:r>
      <w:r w:rsidR="003F2F7A" w:rsidRPr="00EA479B">
        <w:rPr>
          <w:rFonts w:ascii="Times New Roman" w:hAnsi="Times New Roman" w:cs="Times New Roman"/>
          <w:sz w:val="24"/>
          <w:szCs w:val="24"/>
          <w:lang w:val="ru-RU"/>
        </w:rPr>
        <w:t>јавном позиву</w:t>
      </w:r>
      <w:r w:rsidRPr="00EA479B">
        <w:rPr>
          <w:rFonts w:ascii="Times New Roman" w:hAnsi="Times New Roman" w:cs="Times New Roman"/>
          <w:sz w:val="24"/>
          <w:szCs w:val="24"/>
          <w:lang w:val="ru-RU"/>
        </w:rPr>
        <w:t xml:space="preserve"> немају: </w:t>
      </w:r>
    </w:p>
    <w:p w14:paraId="2759B569" w14:textId="77777777" w:rsidR="00D75FF5" w:rsidRPr="00EA479B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14:paraId="37913797" w14:textId="77777777" w:rsidR="00D75FF5" w:rsidRPr="00EA479B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3487702" w14:textId="46262A97" w:rsidR="00454BF7" w:rsidRPr="00EA479B" w:rsidRDefault="00454BF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5FAD7343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0A685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грађана </w:t>
      </w:r>
      <w:r w:rsidR="003F2F7A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</w:t>
      </w:r>
      <w:r w:rsidR="000A6854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омаћинства</w:t>
      </w:r>
      <w:r w:rsidR="003F2F7A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8398D1C" w14:textId="77777777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2E742FC" w14:textId="7E00F9AC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D01B941" w14:textId="77777777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59CF579" w14:textId="669F4535" w:rsidR="00D1747B" w:rsidRPr="00EA479B" w:rsidRDefault="00D1747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  <w:r w:rsidR="00F531C0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се на основу листе приоритета састављене бодовањ</w:t>
      </w:r>
      <w:r w:rsidR="006E0286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ем према критеријумима</w:t>
      </w:r>
      <w:r w:rsidR="00F531C0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67655EDB" w14:textId="36F4F8D0" w:rsidR="00F531C0" w:rsidRPr="00EA479B" w:rsidRDefault="00F531C0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AEFACD0" w14:textId="77777777" w:rsidR="00827246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EFA03B3" w14:textId="0AF63B52" w:rsidR="00F531C0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грађана и стамбених заједница које обухватају мере енергетске ефикасности из члана 6. став 1. тачка 1)</w:t>
      </w:r>
    </w:p>
    <w:p w14:paraId="64DC42F8" w14:textId="77777777" w:rsidR="00D75FF5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C674D9" w14:textId="77777777" w:rsidR="00BF5772" w:rsidRPr="00BF5772" w:rsidRDefault="00BF5772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711533" w:rsidRPr="00EA479B" w14:paraId="155E69B4" w14:textId="77777777" w:rsidTr="00D75FF5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81084" w14:textId="5F469C71" w:rsidR="00F531C0" w:rsidRPr="00EA479B" w:rsidRDefault="009C63B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 соларних панела</w:t>
            </w:r>
            <w:r w:rsidR="00D75FF5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, инвертора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пратеће инсталације за производњу електричне енергије за сопствене потребе </w:t>
            </w:r>
            <w:r w:rsidR="0065722A"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="0065722A"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="00F51B58"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="0065722A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F531C0"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BA2BCD" w:rsidRPr="00EA479B" w14:paraId="740B36AA" w14:textId="77777777" w:rsidTr="00D75FF5">
        <w:trPr>
          <w:trHeight w:val="389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09D862" w14:textId="77777777" w:rsidR="00BA2BCD" w:rsidRPr="00EA479B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4CBEAF5" w14:textId="20D126FA"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F1812" w14:textId="7B33254D" w:rsidR="00BA2BCD" w:rsidRPr="00EA479B" w:rsidRDefault="00BA2BCD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052BC5" w:rsidRPr="00EA479B" w14:paraId="073CC188" w14:textId="77777777" w:rsidTr="00773ABA">
        <w:trPr>
          <w:trHeight w:val="338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5C60CD" w14:textId="77777777" w:rsidR="00052BC5" w:rsidRPr="00EA479B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FA6D38" w14:textId="77777777" w:rsidR="00052BC5" w:rsidRPr="00EA479B" w:rsidRDefault="00052BC5" w:rsidP="00773AB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BC5" w:rsidRPr="00EA479B" w14:paraId="59109CEB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D93D1F" w14:textId="77777777" w:rsidR="00052BC5" w:rsidRPr="00EA479B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AA95F" w14:textId="77777777" w:rsidR="00052BC5" w:rsidRPr="00EA479B" w:rsidRDefault="00052BC5" w:rsidP="00773AB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52BC5" w:rsidRPr="00EA479B" w14:paraId="1C984F46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60C36D" w14:textId="77777777" w:rsidR="00052BC5" w:rsidRPr="00EA479B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36278E" w14:textId="77777777" w:rsidR="00052BC5" w:rsidRPr="00EA479B" w:rsidRDefault="00052BC5" w:rsidP="00773A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52BC5" w:rsidRPr="00EA479B" w14:paraId="7806C96E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25FE5C" w14:textId="77777777" w:rsidR="00052BC5" w:rsidRPr="00EA479B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9BBF4D" w14:textId="0CBEB070" w:rsidR="00052BC5" w:rsidRPr="00EA479B" w:rsidRDefault="00052BC5" w:rsidP="00052B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11533" w:rsidRPr="00EA479B" w14:paraId="3D7D65C8" w14:textId="77777777" w:rsidTr="00D75FF5">
        <w:trPr>
          <w:trHeight w:val="281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D8E95E" w14:textId="77777777" w:rsidR="00F531C0" w:rsidRPr="00EA479B" w:rsidRDefault="00F531C0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BCD" w:rsidRPr="00EA479B" w14:paraId="30C06CCD" w14:textId="77777777" w:rsidTr="00D75FF5">
        <w:trPr>
          <w:trHeight w:val="410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EB69110" w14:textId="77777777"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270E9B1" w14:textId="77777777"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7B967" w14:textId="127F2310" w:rsidR="00BA2BCD" w:rsidRPr="00EA479B" w:rsidRDefault="00BA2BCD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BA2BCD" w:rsidRPr="00EA479B" w14:paraId="548443A5" w14:textId="77777777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11AB9C8" w14:textId="77777777" w:rsidR="00BA2BCD" w:rsidRPr="00EA479B" w:rsidRDefault="00BA2BCD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6D05B392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56082B" w14:textId="2479BAF3" w:rsidR="00BA2BCD" w:rsidRPr="00EA479B" w:rsidRDefault="00BA2BCD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A2BCD" w:rsidRPr="00EA479B" w14:paraId="7F9C18C6" w14:textId="77777777" w:rsidTr="00D75FF5">
        <w:trPr>
          <w:trHeight w:val="34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7123EB9A" w14:textId="77777777" w:rsidR="00BA2BCD" w:rsidRPr="00EA479B" w:rsidRDefault="00BA2BCD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94429AD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26AE9" w14:textId="5E8B18D2" w:rsidR="00BA2BCD" w:rsidRPr="00EA479B" w:rsidRDefault="00BA2BCD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A2BCD" w:rsidRPr="00EA479B" w14:paraId="77A86055" w14:textId="77777777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26F639C" w14:textId="77777777"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23E4062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4D1EEE" w14:textId="0C66790B"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A2BCD" w:rsidRPr="00EA479B" w14:paraId="4257AC02" w14:textId="77777777" w:rsidTr="00D75FF5">
        <w:trPr>
          <w:trHeight w:val="35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1848ED9" w14:textId="77777777" w:rsidR="00BA2BCD" w:rsidRPr="00EA479B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14AE507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68D8F3" w14:textId="26D0549D"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A2BCD" w:rsidRPr="00EA479B" w14:paraId="5C7DFC97" w14:textId="77777777" w:rsidTr="00D75FF5">
        <w:trPr>
          <w:trHeight w:val="389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86E9860" w14:textId="77777777" w:rsidR="00BA2BCD" w:rsidRPr="00EA479B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4A2E26E" w14:textId="77777777" w:rsidR="00BA2BCD" w:rsidRPr="00EA479B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877F1" w14:textId="30D2DE32" w:rsidR="00BA2BCD" w:rsidRPr="00EA479B" w:rsidRDefault="00BA2BCD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BCD" w:rsidRPr="00EA479B" w14:paraId="346565F8" w14:textId="77777777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85014DB" w14:textId="285C6580" w:rsidR="00BA2BCD" w:rsidRPr="00EA479B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2CF6DA8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3CF3E4" w14:textId="4D77AA5C" w:rsidR="00BA2BCD" w:rsidRPr="00EA479B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BA2BCD" w:rsidRPr="00EA479B" w14:paraId="66D8451C" w14:textId="77777777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3105A367" w14:textId="77777777" w:rsidR="00BA2BCD" w:rsidRPr="00EA479B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C75B14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A64C2" w14:textId="07722A24" w:rsidR="00BA2BCD" w:rsidRPr="00EA479B" w:rsidRDefault="00BA2BCD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A2BCD" w:rsidRPr="00EA479B" w14:paraId="6C7CD228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11E02CD3" w14:textId="77777777" w:rsidR="00BA2BCD" w:rsidRPr="00EA479B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A7F97E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245279" w14:textId="3EBAFDD0" w:rsidR="00BA2BCD" w:rsidRPr="00EA479B" w:rsidRDefault="00BA2BC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A2BCD" w:rsidRPr="00EA479B" w14:paraId="267B09EA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0B973F72" w14:textId="77777777" w:rsidR="00BA2BCD" w:rsidRPr="00EA479B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6F1729" w14:textId="77777777" w:rsidR="00BA2BCD" w:rsidRPr="00EA479B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69B615" w14:textId="0607FC84" w:rsidR="00BA2BCD" w:rsidRPr="00EA479B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A2BCD" w:rsidRPr="00EA479B" w14:paraId="52B4CA05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381805" w14:textId="77777777" w:rsidR="00BA2BCD" w:rsidRPr="00EA479B" w:rsidRDefault="00BA2BCD" w:rsidP="00EA479B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31D271" w14:textId="77777777" w:rsidR="00BA2BCD" w:rsidRPr="00EA479B" w:rsidRDefault="00BA2BCD" w:rsidP="00EA47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FE52A1" w14:textId="7987EA3B" w:rsidR="00BA2BCD" w:rsidRPr="00EA479B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711533" w:rsidRPr="00EA479B" w14:paraId="02085E3D" w14:textId="77777777" w:rsidTr="00D75FF5">
        <w:trPr>
          <w:trHeight w:val="353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EA479B" w:rsidRDefault="00117D8F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711533" w:rsidRPr="00EA479B" w14:paraId="261F4198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EA479B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4FA2CEB" w:rsidR="00117D8F" w:rsidRPr="00EA479B" w:rsidRDefault="008375AB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11533" w:rsidRPr="00EA479B" w14:paraId="4003D882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EA479B" w:rsidRDefault="00117D8F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40399FFE" w:rsidR="00117D8F" w:rsidRPr="00EA479B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8375AB"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14:paraId="6953419E" w14:textId="77777777" w:rsidTr="00D75FF5">
        <w:trPr>
          <w:trHeight w:val="34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EA479B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222F7741" w:rsidR="00117D8F" w:rsidRPr="00EA479B" w:rsidRDefault="00543271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711533" w:rsidRPr="00EA479B" w14:paraId="669D5EA3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EA479B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5CB959B" w:rsidR="00117D8F" w:rsidRPr="00EA479B" w:rsidRDefault="008375AB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14:paraId="1DEE7E22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4B5452A2" w:rsidR="00117D8F" w:rsidRPr="00EA479B" w:rsidRDefault="008375AB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EA479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11533" w:rsidRPr="00EA479B" w14:paraId="76870387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EA479B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CF2DF5F" w:rsidR="00117D8F" w:rsidRPr="00EA479B" w:rsidRDefault="00543271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8375AB" w:rsidRPr="00EA479B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11533" w:rsidRPr="00EA479B" w14:paraId="68E5A62B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5828AA4F" w:rsidR="00117D8F" w:rsidRPr="00EA479B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711533" w:rsidRPr="00EA479B" w14:paraId="1DD15259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EA479B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0A36F64F" w:rsidR="00117D8F" w:rsidRPr="00EA479B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543271" w:rsidRPr="00EA479B" w14:paraId="54B5C85D" w14:textId="77777777" w:rsidTr="00773ABA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CCB7D8" w14:textId="77777777" w:rsidR="00543271" w:rsidRPr="00EA479B" w:rsidRDefault="00543271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543271" w:rsidRPr="00EA479B" w14:paraId="0EB07D20" w14:textId="77777777" w:rsidTr="00773ABA">
        <w:trPr>
          <w:trHeight w:val="410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D46B07" w14:textId="77777777" w:rsidR="00543271" w:rsidRPr="00EA479B" w:rsidRDefault="00543271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1AE42D" w14:textId="77777777" w:rsidR="00543271" w:rsidRPr="00EA479B" w:rsidRDefault="00543271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43271" w:rsidRPr="00EA479B" w14:paraId="4913A65D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BCE1E2" w14:textId="77777777" w:rsidR="00543271" w:rsidRPr="00EA479B" w:rsidRDefault="00543271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3269DA" w14:textId="77777777" w:rsidR="00543271" w:rsidRPr="00EA479B" w:rsidRDefault="00543271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43271" w:rsidRPr="00EA479B" w14:paraId="10363BD8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E21348" w14:textId="77777777" w:rsidR="00543271" w:rsidRPr="00EA479B" w:rsidRDefault="00543271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0A6E4D" w14:textId="77777777" w:rsidR="00543271" w:rsidRPr="00EA479B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30E4D54" w14:textId="00DEDF8F" w:rsidR="001119C3" w:rsidRPr="00EA479B" w:rsidRDefault="001119C3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0DE48B9" w14:textId="0B90F53F" w:rsidR="00D75FF5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грађана и стамбених заједница које обухватају мере енергетске ефикасности из члана 6. став 1. тачка 2)</w:t>
      </w:r>
    </w:p>
    <w:p w14:paraId="531D2450" w14:textId="77777777" w:rsidR="00D75FF5" w:rsidRPr="00EA479B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D75FF5" w:rsidRPr="00EA479B" w14:paraId="0C376325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AB6CE5" w14:textId="3B4976CA" w:rsidR="00D75FF5" w:rsidRPr="00EA479B" w:rsidRDefault="00D75FF5" w:rsidP="00EA479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14:paraId="0EDED3D3" w14:textId="2B82281C" w:rsidR="00D75FF5" w:rsidRPr="00EA479B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592CFB7" w14:textId="0332362D" w:rsidR="00D75FF5" w:rsidRPr="00EA479B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D75FF5" w:rsidRPr="00EA479B" w14:paraId="7EB7E89E" w14:textId="77777777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336BE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14:paraId="7B4E21AF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63EE2E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B5536C" w14:textId="77777777"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14:paraId="5EB59CDB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F3367" w14:textId="77777777"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13E7EF" w14:textId="77777777"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D75FF5" w:rsidRPr="00EA479B" w14:paraId="1C620B77" w14:textId="77777777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4F6003" w14:textId="77777777"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346DB" w14:textId="77777777" w:rsidR="00D75FF5" w:rsidRPr="00EA479B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D75FF5" w:rsidRPr="00EA479B" w14:paraId="598F24F4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5E87C7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8BDC4C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14:paraId="364116AE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897A35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222DBB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14:paraId="50881A15" w14:textId="77777777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0FF071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14:paraId="08CED5AA" w14:textId="77777777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5D7B5D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24931" w14:textId="77777777" w:rsidR="00D75FF5" w:rsidRPr="00EA479B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14:paraId="7DC30AA3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E78DCA" w14:textId="77777777"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37263F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14:paraId="2204FD6B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7C188F" w14:textId="77777777"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6FDD7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75FF5" w:rsidRPr="00EA479B" w14:paraId="7E9F8904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7AC352" w14:textId="77777777"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A3E546" w14:textId="77777777" w:rsidR="00D75FF5" w:rsidRPr="00EA479B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75FF5" w:rsidRPr="00EA479B" w14:paraId="1F9AEEFA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84F72" w14:textId="77777777"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C9EF4" w14:textId="77777777"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14:paraId="370465F3" w14:textId="77777777" w:rsidTr="00D75FF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CEBBB9" w14:textId="77777777"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14:paraId="59F7A9CC" w14:textId="77777777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C7E887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0674D" w14:textId="77777777" w:rsidR="00D75FF5" w:rsidRPr="00EA479B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14:paraId="09C40180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39D320" w14:textId="77777777"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52832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14:paraId="59A14209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F7A3E60" w14:textId="77777777" w:rsidR="00D75FF5" w:rsidRPr="00EA479B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B7CF87" w14:textId="77777777" w:rsidR="00D75FF5" w:rsidRPr="00EA479B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75FF5" w:rsidRPr="00EA479B" w14:paraId="6C81C332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6F44DD" w14:textId="77777777"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B193D9" w14:textId="77777777"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75FF5" w:rsidRPr="00EA479B" w14:paraId="67150123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2A4D6C" w14:textId="77777777" w:rsidR="00D75FF5" w:rsidRPr="00EA479B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9169A" w14:textId="77777777" w:rsidR="00D75FF5" w:rsidRPr="00EA479B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75FF5" w:rsidRPr="00EA479B" w14:paraId="53AFF587" w14:textId="77777777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D98AD6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14:paraId="0E58566D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B2851" w14:textId="7FF22DB9" w:rsidR="00D75FF5" w:rsidRPr="00EA479B" w:rsidRDefault="00D75FF5" w:rsidP="00EA479B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14:paraId="49F670F5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D75FF5" w:rsidRPr="00EA479B" w14:paraId="58717A4A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F84AE4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5E0EFA" w14:textId="77777777"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14:paraId="11FD5A07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D5130" w14:textId="77777777"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D04BEB" w14:textId="77777777"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14:paraId="6B590737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38859" w14:textId="77777777" w:rsidR="00D75FF5" w:rsidRPr="00EA479B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4294F3" w14:textId="77777777" w:rsidR="00D75FF5" w:rsidRPr="00EA479B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D75FF5" w:rsidRPr="00EA479B" w14:paraId="6E6DD17E" w14:textId="77777777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6BA1F" w14:textId="77777777"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CF1BE4" w14:textId="77777777" w:rsidR="00D75FF5" w:rsidRPr="00EA479B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75FF5" w:rsidRPr="00EA479B" w14:paraId="65FEBFEE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0ABC8C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EFFE61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D75FF5" w:rsidRPr="00EA479B" w14:paraId="01A5B6FD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EE7D" w14:textId="77777777"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6B3A3A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75FF5" w:rsidRPr="00EA479B" w14:paraId="7CC7662D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9BB4F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3B6C4" w14:textId="77777777" w:rsidR="00D75FF5" w:rsidRPr="00EA479B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D75FF5" w:rsidRPr="00EA479B" w14:paraId="4CA41989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A7B89F" w14:textId="77777777"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62715F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75FF5" w:rsidRPr="00EA479B" w14:paraId="3C2131CC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74764F" w14:textId="77777777" w:rsidR="00D75FF5" w:rsidRPr="00EA479B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EB90DC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75FF5" w:rsidRPr="00EA479B" w14:paraId="301E8A95" w14:textId="77777777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802BD6" w14:textId="77777777" w:rsidR="00D75FF5" w:rsidRPr="00EA479B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FF5" w:rsidRPr="00EA479B" w14:paraId="42E00CB8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27EDF2" w14:textId="77777777" w:rsidR="00D75FF5" w:rsidRPr="00EA479B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D75FF5" w:rsidRPr="00EA479B" w14:paraId="422C539E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54C457" w14:textId="77777777" w:rsidR="00D75FF5" w:rsidRPr="00EA479B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FCFABF" w14:textId="77777777" w:rsidR="00D75FF5" w:rsidRPr="00EA479B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75FF5" w:rsidRPr="00EA479B" w14:paraId="66011A71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0B342" w14:textId="77777777" w:rsidR="00D75FF5" w:rsidRPr="00EA479B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9C32A" w14:textId="77777777" w:rsidR="00D75FF5" w:rsidRPr="00EA479B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75FF5" w:rsidRPr="00EA479B" w14:paraId="457B9235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604860" w14:textId="77777777" w:rsidR="00D75FF5" w:rsidRPr="00EA479B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C57739" w14:textId="77777777" w:rsidR="00D75FF5" w:rsidRPr="00EA479B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1331CA3" w14:textId="77777777" w:rsidR="00D75FF5" w:rsidRPr="00EA479B" w:rsidRDefault="00D75FF5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6305AC4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8170A6F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56F8407B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CCE87B4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6A38AFC6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мањи.  </w:t>
      </w:r>
    </w:p>
    <w:p w14:paraId="48558F0C" w14:textId="77777777" w:rsidR="008375AB" w:rsidRPr="00EA479B" w:rsidRDefault="008375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EA478CA" w14:textId="56A8AC35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8375AB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а</w:t>
      </w:r>
    </w:p>
    <w:p w14:paraId="7958B94E" w14:textId="77777777" w:rsidR="00BF6E7C" w:rsidRPr="00EA479B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827486F" w14:textId="0A68FB88" w:rsidR="002C67A0" w:rsidRPr="00EA479B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612A3F1" w14:textId="77777777" w:rsidR="002C67A0" w:rsidRPr="00EA479B" w:rsidRDefault="002C67A0" w:rsidP="00EA479B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 </w:t>
      </w:r>
    </w:p>
    <w:p w14:paraId="55EDD614" w14:textId="69494B8A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домаћинстава врши се применом критеријума из  члана 26. </w:t>
      </w:r>
    </w:p>
    <w:p w14:paraId="203AA93D" w14:textId="667A8C10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C6077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 из члана 26., утврђује прелиминарну ранг листу крајњих корисника за сваку меру енергетске ефикасности из јавног позива на основу бодовања према критеријумима из члана 26. овог правилника.</w:t>
      </w:r>
    </w:p>
    <w:p w14:paraId="057B5930" w14:textId="0CB5E026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2. овог члана Комисија об</w:t>
      </w:r>
      <w:r w:rsidR="00E1557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E1557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6819399D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14:paraId="2AC41833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ЈЛС.</w:t>
      </w:r>
    </w:p>
    <w:p w14:paraId="3FE1200A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14:paraId="3A96EC5C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4AF65F43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68B15F02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14:paraId="7796CF7A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14:paraId="6FA26FE8" w14:textId="657D376A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10. овог члана Комисија об</w:t>
      </w:r>
      <w:r w:rsidR="00E1557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E1557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45AC0966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ЈЛС.</w:t>
      </w:r>
    </w:p>
    <w:p w14:paraId="73F15A1B" w14:textId="77777777" w:rsidR="00543271" w:rsidRPr="00EA479B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14:paraId="453D5825" w14:textId="301D263F" w:rsidR="00253DAF" w:rsidRPr="00EA479B" w:rsidRDefault="00E15573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01B17DC6" w14:textId="24191C97" w:rsidR="00543271" w:rsidRPr="00EA479B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8</w:t>
      </w:r>
      <w:r w:rsidRPr="00EA47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1132D1D9" w14:textId="77777777" w:rsidR="00543271" w:rsidRPr="00EA479B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5A93F29" w14:textId="4A0689A9" w:rsidR="00543271" w:rsidRPr="00EA479B" w:rsidRDefault="00E15573" w:rsidP="00EA479B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Општина</w:t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оком трајања Конкурса не прими довољан број важећих </w:t>
      </w:r>
      <w:r w:rsidR="00543271" w:rsidRPr="00EA47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76577B" wp14:editId="1C06C08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3271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62C38425" w14:textId="6E2C1F87" w:rsidR="00543271" w:rsidRPr="00EA479B" w:rsidRDefault="00543271" w:rsidP="00EA479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ab/>
        <w:t>Уколико се не утроше планирана средства за неку од меру, средства ће се доделити следећем кориснику који испуњава услове</w:t>
      </w:r>
      <w:r w:rsidR="000538FD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ма листи корисника</w:t>
      </w:r>
      <w:r w:rsidR="000538FD"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ругу меру.</w:t>
      </w:r>
    </w:p>
    <w:p w14:paraId="21BDF426" w14:textId="77777777" w:rsidR="00543271" w:rsidRPr="00EA479B" w:rsidRDefault="0054327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FE5976B" w14:textId="0F4C0E87" w:rsidR="00425B68" w:rsidRPr="00EA479B" w:rsidRDefault="00731088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9E8ED9" w14:textId="197D881E" w:rsidR="00425B68" w:rsidRPr="00EA479B" w:rsidRDefault="00425B68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4" w:name="_Hlk67005216"/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="000538FD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bookmarkEnd w:id="14"/>
    <w:p w14:paraId="4A078AE3" w14:textId="0F8228D1" w:rsidR="0063584B" w:rsidRPr="00EA479B" w:rsidRDefault="0063584B" w:rsidP="00EA479B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D5256CE" w14:textId="7049734F"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14:paraId="4AD8E597" w14:textId="1A380F33" w:rsidR="000538FD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14:paraId="254940FB" w14:textId="3C8FB2BC" w:rsidR="009C63BD" w:rsidRPr="009C6077" w:rsidRDefault="00E15573" w:rsidP="00F9154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да О</w:t>
      </w:r>
      <w:r w:rsidR="009C63BD" w:rsidRPr="009C6077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а пренесе средства субвенције привредном субјекту (извођачу радова) су:</w:t>
      </w:r>
    </w:p>
    <w:p w14:paraId="064E93F6" w14:textId="32EC9329"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тврда Комисије да су радови изведени како је предвиђено предмером и предрачуном који је грађанин предао када се пријавио на јавни позив. </w:t>
      </w:r>
    </w:p>
    <w:p w14:paraId="0F8EEF61" w14:textId="77777777"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Да је грађанин потписао уговор о потпуном снабдевању са нето мерењем са ЕПС снабдевањем. </w:t>
      </w:r>
    </w:p>
    <w:p w14:paraId="73ABEA52" w14:textId="6929741C" w:rsidR="009C63BD" w:rsidRPr="009C6077" w:rsidRDefault="009C63BD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7DECBA01" w14:textId="77777777"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14:paraId="7DA8A4A2" w14:textId="6B8D3AE4"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ану 6. овог правилника (максималног износа учешћа ЈЛС).</w:t>
      </w:r>
    </w:p>
    <w:p w14:paraId="49C0C6D3" w14:textId="77777777"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3985CC1" w14:textId="77777777" w:rsidR="000538FD" w:rsidRPr="00EA479B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ЈЛС неће уплатити средства додељена јавним позивом.</w:t>
      </w:r>
    </w:p>
    <w:p w14:paraId="64C53E9C" w14:textId="072B1243" w:rsidR="000E787E" w:rsidRPr="00EA479B" w:rsidRDefault="000538FD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748EF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4D4A9695" w14:textId="0BC14376" w:rsidR="00425B68" w:rsidRPr="00EA479B" w:rsidRDefault="00B37A8D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</w:t>
      </w:r>
    </w:p>
    <w:p w14:paraId="26C3D54B" w14:textId="484EE994" w:rsidR="00D839B0" w:rsidRPr="00EA479B" w:rsidRDefault="008C08C6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ЕНЕРГЕТСКЕ </w:t>
      </w:r>
      <w:r w:rsidR="00D965E9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Pr="00EA479B" w:rsidRDefault="00B73D32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EA479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EA479B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B255D04" w14:textId="760F73AC" w:rsidR="00715D11" w:rsidRPr="00EA479B" w:rsidRDefault="00715D1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538FD"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30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031D4665" w14:textId="77777777" w:rsidR="00130337" w:rsidRPr="00EA479B" w:rsidRDefault="00130337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C17338A" w14:textId="280C5A3E" w:rsidR="004128AF" w:rsidRPr="00EA479B" w:rsidRDefault="00A710B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EA479B">
        <w:rPr>
          <w:rFonts w:ascii="Times New Roman" w:hAnsi="Times New Roman" w:cs="Times New Roman"/>
          <w:sz w:val="24"/>
          <w:szCs w:val="24"/>
          <w:lang w:val="sr-Cyrl-RS"/>
        </w:rPr>
        <w:t>Завршни извештај о спроведеним енергетск</w:t>
      </w:r>
      <w:r w:rsidR="00330EBB" w:rsidRPr="00EA479B">
        <w:rPr>
          <w:rFonts w:ascii="Times New Roman" w:hAnsi="Times New Roman" w:cs="Times New Roman"/>
          <w:sz w:val="24"/>
          <w:szCs w:val="24"/>
          <w:lang w:val="sr-Cyrl-RS"/>
        </w:rPr>
        <w:t>им</w:t>
      </w:r>
      <w:r w:rsidR="00274B58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30EB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ама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93790B" w:rsidRPr="00EA479B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B73D32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ском већу. </w:t>
      </w:r>
    </w:p>
    <w:p w14:paraId="39C75B27" w14:textId="298C5763" w:rsidR="004128AF" w:rsidRPr="00EA479B" w:rsidRDefault="00B73D3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</w:t>
      </w:r>
      <w:r w:rsidR="00330EBB" w:rsidRPr="00EA479B">
        <w:rPr>
          <w:rFonts w:ascii="Times New Roman" w:hAnsi="Times New Roman" w:cs="Times New Roman"/>
          <w:sz w:val="24"/>
          <w:szCs w:val="24"/>
          <w:lang w:val="sr-Cyrl-RS"/>
        </w:rPr>
        <w:t>енергетских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30EB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а</w:t>
      </w:r>
      <w:r w:rsidR="00D965E9" w:rsidRPr="00EA479B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лних медија и интернет странице </w:t>
      </w:r>
      <w:r w:rsidR="0093790B" w:rsidRPr="00EA479B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8032E6" w:rsidRPr="00EA479B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5C9FD4DE" w:rsidR="00B73D32" w:rsidRPr="00EA479B" w:rsidRDefault="00B73D3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sz w:val="24"/>
          <w:szCs w:val="24"/>
          <w:lang w:val="sr-Cyrl-RS"/>
        </w:rPr>
        <w:t>Завршни извештај о спроведеним енергетск</w:t>
      </w:r>
      <w:r w:rsidR="00330EBB" w:rsidRPr="00EA479B">
        <w:rPr>
          <w:rFonts w:ascii="Times New Roman" w:hAnsi="Times New Roman" w:cs="Times New Roman"/>
          <w:sz w:val="24"/>
          <w:szCs w:val="24"/>
          <w:lang w:val="sr-Cyrl-RS"/>
        </w:rPr>
        <w:t>им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</w:t>
      </w:r>
      <w:r w:rsidR="00330EBB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ама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EA479B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 w:rsidRPr="00EA479B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B3525"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м већу </w:t>
      </w:r>
      <w:r w:rsidRPr="00EA479B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.  </w:t>
      </w:r>
    </w:p>
    <w:p w14:paraId="0267BE24" w14:textId="77777777" w:rsidR="00253DAF" w:rsidRPr="00EA479B" w:rsidRDefault="00A710B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5D6F2896" w14:textId="77777777" w:rsidR="00253DAF" w:rsidRPr="00EA479B" w:rsidRDefault="00253DA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</w:p>
    <w:p w14:paraId="0DA990E8" w14:textId="2816A18B" w:rsidR="0074478B" w:rsidRPr="00EA479B" w:rsidRDefault="00253DAF" w:rsidP="00EA479B">
      <w:pPr>
        <w:spacing w:after="0" w:line="240" w:lineRule="auto"/>
        <w:ind w:firstLine="612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                                                    </w:t>
      </w:r>
      <w:r w:rsidR="0074478B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EA479B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15BF208" w14:textId="209B0B68" w:rsidR="0074478B" w:rsidRPr="00EA479B" w:rsidRDefault="0074478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0538FD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1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5433657" w14:textId="77777777" w:rsidR="00D8238D" w:rsidRPr="00EA479B" w:rsidRDefault="00D8238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47F7B743" w14:textId="505270D9" w:rsidR="0074478B" w:rsidRPr="00EA479B" w:rsidRDefault="0074478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објављују на  званичној интернет страници </w:t>
      </w:r>
      <w:r w:rsidR="0093790B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E1557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Трговиште</w:t>
      </w:r>
      <w:r w:rsidR="00235351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, </w:t>
      </w:r>
      <w:r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се објавити и на огласној табли </w:t>
      </w:r>
      <w:r w:rsidR="0093790B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235351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EA479B" w:rsidRDefault="0074478B" w:rsidP="00EA479B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5F1564F4" w:rsidR="0074478B" w:rsidRPr="00EA479B" w:rsidRDefault="0074478B" w:rsidP="00EA479B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EA479B" w:rsidRDefault="0013033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53E67E0" w14:textId="7229C2CD" w:rsidR="0074478B" w:rsidRPr="00EA479B" w:rsidRDefault="0074478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0538FD"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12E479E2" w14:textId="77777777" w:rsidR="00D8238D" w:rsidRPr="00EA479B" w:rsidRDefault="00D8238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614C394E" w14:textId="6D3C2914" w:rsidR="0074478B" w:rsidRPr="00EA479B" w:rsidRDefault="00E15573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BF6E7C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штинска</w:t>
      </w:r>
      <w:r w:rsidR="008032E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праве</w:t>
      </w:r>
      <w:r w:rsidR="004128AF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4128AF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пштине</w:t>
      </w:r>
      <w:r w:rsidR="008032E6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Трговиште</w:t>
      </w:r>
      <w:r w:rsidR="0097521F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енергетске </w:t>
      </w:r>
      <w:r w:rsidR="00D965E9" w:rsidRPr="00EA479B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7521F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EA479B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78A192DC" w14:textId="77777777" w:rsidR="00750A27" w:rsidRDefault="00750A2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F81E2" w14:textId="5A794038" w:rsidR="0074478B" w:rsidRPr="00EA479B" w:rsidRDefault="0074478B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EA479B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EA479B" w:rsidRDefault="0013033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90C70A" w14:textId="12EA71B5" w:rsidR="002728FC" w:rsidRPr="00EA479B" w:rsidRDefault="002728F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EA479B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4B6D16" w:rsidRPr="00EA479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Pr="00EA479B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4C50A2A" w14:textId="77777777" w:rsidR="00130337" w:rsidRPr="00EA479B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6F37F22" w14:textId="5517346E" w:rsidR="004128AF" w:rsidRPr="00EA479B" w:rsidRDefault="008032E6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5" w:name="_Hlk68992585"/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Службеном </w:t>
      </w:r>
      <w:r w:rsidR="00FA22F4">
        <w:rPr>
          <w:rFonts w:ascii="Times New Roman" w:eastAsia="Times New Roman" w:hAnsi="Times New Roman" w:cs="Times New Roman"/>
          <w:sz w:val="24"/>
          <w:szCs w:val="24"/>
          <w:lang w:val="sr-Cyrl-RS"/>
        </w:rPr>
        <w:t>гласнику града Врања“</w:t>
      </w:r>
      <w:bookmarkEnd w:id="15"/>
      <w:r w:rsidR="004128AF" w:rsidRPr="00EA479B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B15BE0D" w14:textId="77777777" w:rsidR="009F0390" w:rsidRPr="00691EAB" w:rsidRDefault="009F0390" w:rsidP="009F0390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л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ж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њ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91EA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</w:p>
    <w:p w14:paraId="2C28B8DD" w14:textId="77777777" w:rsidR="009F0390" w:rsidRPr="00691EAB" w:rsidRDefault="009F0390" w:rsidP="009F0390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</w:pPr>
    </w:p>
    <w:p w14:paraId="3148BC58" w14:textId="5F1FC401" w:rsidR="009F0390" w:rsidRPr="00691EAB" w:rsidRDefault="009F0390" w:rsidP="009F0390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20. став 1. тачка 8. Закона о локалној самоуправи („Сл.гласник РС, број 129/2007...47/2018)  између </w:t>
      </w:r>
      <w:r w:rsidR="00EF0E55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осталог је прописано да се 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пштина преко својих органа, у складу са законом, стара о заштити животне средине.</w:t>
      </w:r>
    </w:p>
    <w:p w14:paraId="4E6E4F70" w14:textId="77777777" w:rsidR="009F0390" w:rsidRPr="00691EAB" w:rsidRDefault="009F0390" w:rsidP="009F0390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69. Закона о енергетској ефикасности и рационалној употреби енергије  („Сл.гласник РС“,број 40/21) између осталог је прописано да се средства за финансирање или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78EA62DC" w14:textId="77777777" w:rsidR="009F0390" w:rsidRPr="00691EAB" w:rsidRDefault="009F0390" w:rsidP="009F0390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70. Закона о енергетској ефикасности и рационалној употреби енергије  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 О својим активностима у смислу става 1. овог члана, надлежни орган јединице локалне самоуправе дужан је да обавести Министарство.</w:t>
      </w:r>
    </w:p>
    <w:p w14:paraId="52DF96B2" w14:textId="3E6F9B20" w:rsidR="009F0390" w:rsidRPr="00EA479B" w:rsidRDefault="009F0390" w:rsidP="009F0390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</w:t>
      </w:r>
      <w:r w:rsidR="00C9596C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40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ставом </w:t>
      </w:r>
      <w:r w:rsidR="00C9596C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1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тачком </w:t>
      </w:r>
      <w:r w:rsidR="00535F2B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6. Статута 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општине </w:t>
      </w:r>
      <w:r w:rsidR="00535F2B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Трговиште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Скупштина у складу са законом доноси прописе и друге </w:t>
      </w:r>
      <w:r w:rsidR="00535F2B"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опште акте из надлежности </w:t>
      </w:r>
      <w:r w:rsidRPr="00691EA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пштине.</w:t>
      </w:r>
    </w:p>
    <w:p w14:paraId="660B4125" w14:textId="77777777" w:rsidR="00D10D5D" w:rsidRDefault="00D10D5D" w:rsidP="00EA479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4B46DC2" w14:textId="77777777" w:rsidR="00FA22F4" w:rsidRDefault="00FA22F4" w:rsidP="00EA479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8E34B66" w14:textId="77777777" w:rsidR="00FA22F4" w:rsidRPr="00EA479B" w:rsidRDefault="00FA22F4" w:rsidP="00EA479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A08ED6E" w14:textId="7630EFB9" w:rsidR="002728FC" w:rsidRDefault="004128AF" w:rsidP="00FA22F4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СКО ВЕЋЕ ОПШТИНЕ </w:t>
      </w:r>
      <w:r w:rsidR="00FA22F4">
        <w:rPr>
          <w:rFonts w:ascii="Times New Roman" w:hAnsi="Times New Roman" w:cs="Times New Roman"/>
          <w:b/>
          <w:sz w:val="24"/>
          <w:szCs w:val="24"/>
          <w:lang w:val="sr-Cyrl-CS"/>
        </w:rPr>
        <w:t>ТРГОВИШТЕ</w:t>
      </w:r>
    </w:p>
    <w:p w14:paraId="4D1EC5DE" w14:textId="77777777" w:rsidR="00FA22F4" w:rsidRPr="00EA479B" w:rsidRDefault="00FA22F4" w:rsidP="00FA22F4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77ACBF8" w14:textId="77777777" w:rsidR="00F531C0" w:rsidRPr="00EA479B" w:rsidRDefault="00F531C0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16" w:name="_Hlk73729404"/>
    </w:p>
    <w:p w14:paraId="63D78556" w14:textId="68E4D090" w:rsidR="004128AF" w:rsidRPr="00EA479B" w:rsidRDefault="004128AF" w:rsidP="00EA479B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sz w:val="24"/>
          <w:szCs w:val="24"/>
          <w:lang w:val="sr-Cyrl-CS"/>
        </w:rPr>
        <w:t>ПРЕДСЕДНИ</w:t>
      </w:r>
      <w:r w:rsidR="00FA22F4">
        <w:rPr>
          <w:rFonts w:ascii="Times New Roman" w:hAnsi="Times New Roman" w:cs="Times New Roman"/>
          <w:sz w:val="24"/>
          <w:szCs w:val="24"/>
          <w:lang w:val="sr-Cyrl-CS"/>
        </w:rPr>
        <w:t>ЦА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t xml:space="preserve"> ОПШТИНСКОГ ВЕЋА</w:t>
      </w:r>
    </w:p>
    <w:bookmarkEnd w:id="16"/>
    <w:p w14:paraId="7CC2DC9F" w14:textId="4644813C" w:rsidR="00993B77" w:rsidRPr="00FA22F4" w:rsidRDefault="00FA22F4" w:rsidP="00FA22F4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22F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Миљана Златковић Стојановић</w:t>
      </w:r>
    </w:p>
    <w:p w14:paraId="64E1D1F4" w14:textId="5967BF91" w:rsidR="00993B77" w:rsidRPr="00EA479B" w:rsidRDefault="00993B77" w:rsidP="00EA479B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EA479B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____________________________</w:t>
      </w:r>
    </w:p>
    <w:p w14:paraId="65A79C1B" w14:textId="6BC4C4F2" w:rsidR="00526DAF" w:rsidRPr="00EA479B" w:rsidRDefault="00993B77" w:rsidP="00EA479B">
      <w:pPr>
        <w:spacing w:after="0"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EA479B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p w14:paraId="7CBDAABD" w14:textId="73E58A83" w:rsidR="00526DAF" w:rsidRPr="00EA479B" w:rsidRDefault="00855A6D" w:rsidP="00EA479B">
      <w:pPr>
        <w:spacing w:after="0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Број: </w:t>
      </w:r>
    </w:p>
    <w:p w14:paraId="11938DC4" w14:textId="75BC8B75" w:rsidR="002728FC" w:rsidRPr="00711533" w:rsidRDefault="00526DAF" w:rsidP="00EA479B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EA479B">
        <w:rPr>
          <w:rFonts w:ascii="Times New Roman" w:eastAsia="Calibri" w:hAnsi="Times New Roman" w:cs="Times New Roman"/>
          <w:sz w:val="24"/>
          <w:szCs w:val="24"/>
          <w:lang w:val="sr-Cyrl-RS"/>
        </w:rPr>
        <w:t>Датум:</w:t>
      </w:r>
    </w:p>
    <w:sectPr w:rsidR="002728FC" w:rsidRPr="00711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43BAE" w16cex:dateUtc="2021-09-21T09:08:00Z"/>
  <w16cex:commentExtensible w16cex:durableId="24F43BD7" w16cex:dateUtc="2021-09-21T09:09:00Z"/>
  <w16cex:commentExtensible w16cex:durableId="24F43BE3" w16cex:dateUtc="2021-09-21T09:09:00Z"/>
  <w16cex:commentExtensible w16cex:durableId="24F43ADF" w16cex:dateUtc="2021-09-21T09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D7548" w16cid:durableId="24F43BAE"/>
  <w16cid:commentId w16cid:paraId="7217B65D" w16cid:durableId="24F43BD7"/>
  <w16cid:commentId w16cid:paraId="57F02DBF" w16cid:durableId="24F43BE3"/>
  <w16cid:commentId w16cid:paraId="14059B16" w16cid:durableId="24F43AD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ADB46FE"/>
    <w:multiLevelType w:val="hybridMultilevel"/>
    <w:tmpl w:val="B2B8B086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740D64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3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E0F0D1A"/>
    <w:multiLevelType w:val="hybridMultilevel"/>
    <w:tmpl w:val="5BA08CEC"/>
    <w:lvl w:ilvl="0" w:tplc="5906D1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8"/>
  </w:num>
  <w:num w:numId="4">
    <w:abstractNumId w:val="0"/>
  </w:num>
  <w:num w:numId="5">
    <w:abstractNumId w:val="29"/>
  </w:num>
  <w:num w:numId="6">
    <w:abstractNumId w:val="19"/>
  </w:num>
  <w:num w:numId="7">
    <w:abstractNumId w:val="18"/>
  </w:num>
  <w:num w:numId="8">
    <w:abstractNumId w:val="11"/>
  </w:num>
  <w:num w:numId="9">
    <w:abstractNumId w:val="20"/>
  </w:num>
  <w:num w:numId="10">
    <w:abstractNumId w:val="7"/>
  </w:num>
  <w:num w:numId="11">
    <w:abstractNumId w:val="30"/>
  </w:num>
  <w:num w:numId="12">
    <w:abstractNumId w:val="16"/>
  </w:num>
  <w:num w:numId="13">
    <w:abstractNumId w:val="2"/>
  </w:num>
  <w:num w:numId="14">
    <w:abstractNumId w:val="25"/>
  </w:num>
  <w:num w:numId="15">
    <w:abstractNumId w:val="22"/>
  </w:num>
  <w:num w:numId="16">
    <w:abstractNumId w:val="9"/>
  </w:num>
  <w:num w:numId="17">
    <w:abstractNumId w:val="30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14"/>
  </w:num>
  <w:num w:numId="28">
    <w:abstractNumId w:val="21"/>
  </w:num>
  <w:num w:numId="29">
    <w:abstractNumId w:val="27"/>
  </w:num>
  <w:num w:numId="30">
    <w:abstractNumId w:val="4"/>
  </w:num>
  <w:num w:numId="31">
    <w:abstractNumId w:val="5"/>
  </w:num>
  <w:num w:numId="32">
    <w:abstractNumId w:val="24"/>
  </w:num>
  <w:num w:numId="33">
    <w:abstractNumId w:val="17"/>
  </w:num>
  <w:num w:numId="34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NKwFAKVTvBstAAAA"/>
  </w:docVars>
  <w:rsids>
    <w:rsidRoot w:val="00780674"/>
    <w:rsid w:val="0000516C"/>
    <w:rsid w:val="00007B01"/>
    <w:rsid w:val="00015433"/>
    <w:rsid w:val="00015507"/>
    <w:rsid w:val="00015A33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2BC5"/>
    <w:rsid w:val="0005373E"/>
    <w:rsid w:val="000538FD"/>
    <w:rsid w:val="000613D5"/>
    <w:rsid w:val="0006243A"/>
    <w:rsid w:val="00062703"/>
    <w:rsid w:val="00064A3D"/>
    <w:rsid w:val="00067E84"/>
    <w:rsid w:val="0007096E"/>
    <w:rsid w:val="00072697"/>
    <w:rsid w:val="00074377"/>
    <w:rsid w:val="00075BBE"/>
    <w:rsid w:val="00077390"/>
    <w:rsid w:val="00080859"/>
    <w:rsid w:val="00081B05"/>
    <w:rsid w:val="00094AEA"/>
    <w:rsid w:val="000A1AB8"/>
    <w:rsid w:val="000A2C29"/>
    <w:rsid w:val="000A2F31"/>
    <w:rsid w:val="000A344B"/>
    <w:rsid w:val="000A405E"/>
    <w:rsid w:val="000A6854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D0D5C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46115"/>
    <w:rsid w:val="00150FED"/>
    <w:rsid w:val="00152A9F"/>
    <w:rsid w:val="00154162"/>
    <w:rsid w:val="001602CD"/>
    <w:rsid w:val="0016103F"/>
    <w:rsid w:val="00174728"/>
    <w:rsid w:val="00180D22"/>
    <w:rsid w:val="001818D7"/>
    <w:rsid w:val="001824E9"/>
    <w:rsid w:val="00183C90"/>
    <w:rsid w:val="00185CD6"/>
    <w:rsid w:val="001874AF"/>
    <w:rsid w:val="001910FF"/>
    <w:rsid w:val="00196B2C"/>
    <w:rsid w:val="00197B11"/>
    <w:rsid w:val="001A56FA"/>
    <w:rsid w:val="001B088B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18B1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80D"/>
    <w:rsid w:val="00243B74"/>
    <w:rsid w:val="002456BB"/>
    <w:rsid w:val="00253DAF"/>
    <w:rsid w:val="0026281B"/>
    <w:rsid w:val="00263673"/>
    <w:rsid w:val="002701CD"/>
    <w:rsid w:val="002704C8"/>
    <w:rsid w:val="00270AA0"/>
    <w:rsid w:val="002728FC"/>
    <w:rsid w:val="0027320B"/>
    <w:rsid w:val="00274446"/>
    <w:rsid w:val="00274B58"/>
    <w:rsid w:val="002810CB"/>
    <w:rsid w:val="002856A5"/>
    <w:rsid w:val="00286698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5AA0"/>
    <w:rsid w:val="002C67A0"/>
    <w:rsid w:val="002C68B8"/>
    <w:rsid w:val="002C6B8C"/>
    <w:rsid w:val="002D122E"/>
    <w:rsid w:val="002D20E9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16B99"/>
    <w:rsid w:val="0032079E"/>
    <w:rsid w:val="003207DF"/>
    <w:rsid w:val="00321240"/>
    <w:rsid w:val="00323D85"/>
    <w:rsid w:val="00326436"/>
    <w:rsid w:val="00326C5A"/>
    <w:rsid w:val="00326D45"/>
    <w:rsid w:val="00330EBB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A7976"/>
    <w:rsid w:val="003B0C74"/>
    <w:rsid w:val="003B537E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C7"/>
    <w:rsid w:val="003D13EA"/>
    <w:rsid w:val="003D1730"/>
    <w:rsid w:val="003D568F"/>
    <w:rsid w:val="003E14A6"/>
    <w:rsid w:val="003E78DB"/>
    <w:rsid w:val="003F1572"/>
    <w:rsid w:val="003F2F7A"/>
    <w:rsid w:val="003F3126"/>
    <w:rsid w:val="003F4929"/>
    <w:rsid w:val="004001AC"/>
    <w:rsid w:val="004001AD"/>
    <w:rsid w:val="00400B87"/>
    <w:rsid w:val="00400DE2"/>
    <w:rsid w:val="00402349"/>
    <w:rsid w:val="00404966"/>
    <w:rsid w:val="004128AF"/>
    <w:rsid w:val="004136B2"/>
    <w:rsid w:val="0041438B"/>
    <w:rsid w:val="004156C8"/>
    <w:rsid w:val="0041656C"/>
    <w:rsid w:val="00416ECB"/>
    <w:rsid w:val="00421BF8"/>
    <w:rsid w:val="004238E3"/>
    <w:rsid w:val="00423F5D"/>
    <w:rsid w:val="00425B68"/>
    <w:rsid w:val="00431365"/>
    <w:rsid w:val="0043408A"/>
    <w:rsid w:val="004348F3"/>
    <w:rsid w:val="00434A01"/>
    <w:rsid w:val="00434CC5"/>
    <w:rsid w:val="004378B4"/>
    <w:rsid w:val="004402EC"/>
    <w:rsid w:val="0044191F"/>
    <w:rsid w:val="00444E6A"/>
    <w:rsid w:val="004466D1"/>
    <w:rsid w:val="00454BF7"/>
    <w:rsid w:val="00455C10"/>
    <w:rsid w:val="004605DE"/>
    <w:rsid w:val="00461625"/>
    <w:rsid w:val="004714D4"/>
    <w:rsid w:val="004742F0"/>
    <w:rsid w:val="00484094"/>
    <w:rsid w:val="004901AB"/>
    <w:rsid w:val="00491597"/>
    <w:rsid w:val="00492FC6"/>
    <w:rsid w:val="004A15FC"/>
    <w:rsid w:val="004A2E54"/>
    <w:rsid w:val="004A44B4"/>
    <w:rsid w:val="004A69BE"/>
    <w:rsid w:val="004A790C"/>
    <w:rsid w:val="004B6D16"/>
    <w:rsid w:val="004C012E"/>
    <w:rsid w:val="004C54FC"/>
    <w:rsid w:val="004D0492"/>
    <w:rsid w:val="004D1A1B"/>
    <w:rsid w:val="004D24D5"/>
    <w:rsid w:val="004E2DA4"/>
    <w:rsid w:val="004E662F"/>
    <w:rsid w:val="004E74F5"/>
    <w:rsid w:val="004F75BC"/>
    <w:rsid w:val="004F7685"/>
    <w:rsid w:val="00500D83"/>
    <w:rsid w:val="00502BE9"/>
    <w:rsid w:val="00503E93"/>
    <w:rsid w:val="00510723"/>
    <w:rsid w:val="00511903"/>
    <w:rsid w:val="005175C5"/>
    <w:rsid w:val="0052091B"/>
    <w:rsid w:val="00522E04"/>
    <w:rsid w:val="0052309C"/>
    <w:rsid w:val="00526DAF"/>
    <w:rsid w:val="00527C4C"/>
    <w:rsid w:val="0053126A"/>
    <w:rsid w:val="00533513"/>
    <w:rsid w:val="00535F2B"/>
    <w:rsid w:val="00536A1C"/>
    <w:rsid w:val="005373DA"/>
    <w:rsid w:val="00541054"/>
    <w:rsid w:val="00543271"/>
    <w:rsid w:val="00544B2F"/>
    <w:rsid w:val="00551843"/>
    <w:rsid w:val="00551BEB"/>
    <w:rsid w:val="005542F4"/>
    <w:rsid w:val="00557199"/>
    <w:rsid w:val="00557FEC"/>
    <w:rsid w:val="00561E05"/>
    <w:rsid w:val="0056660B"/>
    <w:rsid w:val="00572A72"/>
    <w:rsid w:val="005824B5"/>
    <w:rsid w:val="00585932"/>
    <w:rsid w:val="00594DF5"/>
    <w:rsid w:val="005968D4"/>
    <w:rsid w:val="00597331"/>
    <w:rsid w:val="005A25F5"/>
    <w:rsid w:val="005B3BC3"/>
    <w:rsid w:val="005B407E"/>
    <w:rsid w:val="005B639F"/>
    <w:rsid w:val="005B75D2"/>
    <w:rsid w:val="005B7A30"/>
    <w:rsid w:val="005C0F96"/>
    <w:rsid w:val="005C20D6"/>
    <w:rsid w:val="005C27D6"/>
    <w:rsid w:val="005C4292"/>
    <w:rsid w:val="005D3EED"/>
    <w:rsid w:val="005D7B8D"/>
    <w:rsid w:val="005E5B03"/>
    <w:rsid w:val="005E6ACD"/>
    <w:rsid w:val="005F330A"/>
    <w:rsid w:val="005F4E54"/>
    <w:rsid w:val="00602CCF"/>
    <w:rsid w:val="00607B36"/>
    <w:rsid w:val="00610F45"/>
    <w:rsid w:val="006166A4"/>
    <w:rsid w:val="0062127D"/>
    <w:rsid w:val="00621806"/>
    <w:rsid w:val="00626FDB"/>
    <w:rsid w:val="00630178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4E6"/>
    <w:rsid w:val="00654DC2"/>
    <w:rsid w:val="0065722A"/>
    <w:rsid w:val="006612F6"/>
    <w:rsid w:val="0066148A"/>
    <w:rsid w:val="00670155"/>
    <w:rsid w:val="00671D82"/>
    <w:rsid w:val="0068043F"/>
    <w:rsid w:val="0068262B"/>
    <w:rsid w:val="00683B18"/>
    <w:rsid w:val="006907E4"/>
    <w:rsid w:val="00690916"/>
    <w:rsid w:val="00690CEB"/>
    <w:rsid w:val="00691E85"/>
    <w:rsid w:val="00691EAB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0AE8"/>
    <w:rsid w:val="006D1303"/>
    <w:rsid w:val="006D1668"/>
    <w:rsid w:val="006D19F6"/>
    <w:rsid w:val="006D2757"/>
    <w:rsid w:val="006D2EC4"/>
    <w:rsid w:val="006D721F"/>
    <w:rsid w:val="006D762D"/>
    <w:rsid w:val="006E0286"/>
    <w:rsid w:val="006E2F56"/>
    <w:rsid w:val="006E37F8"/>
    <w:rsid w:val="006E5B7D"/>
    <w:rsid w:val="006F2FBE"/>
    <w:rsid w:val="006F5851"/>
    <w:rsid w:val="00700865"/>
    <w:rsid w:val="007059B8"/>
    <w:rsid w:val="00711533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0A27"/>
    <w:rsid w:val="00754581"/>
    <w:rsid w:val="00754675"/>
    <w:rsid w:val="00760BC6"/>
    <w:rsid w:val="00761DEA"/>
    <w:rsid w:val="0076650F"/>
    <w:rsid w:val="00770FE3"/>
    <w:rsid w:val="007735BF"/>
    <w:rsid w:val="00773ABA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050ED"/>
    <w:rsid w:val="00815194"/>
    <w:rsid w:val="0082236E"/>
    <w:rsid w:val="008225E5"/>
    <w:rsid w:val="008234F0"/>
    <w:rsid w:val="00827246"/>
    <w:rsid w:val="008375AB"/>
    <w:rsid w:val="00845DB5"/>
    <w:rsid w:val="0085592B"/>
    <w:rsid w:val="00855A6D"/>
    <w:rsid w:val="00856115"/>
    <w:rsid w:val="00862731"/>
    <w:rsid w:val="00863112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0FDD"/>
    <w:rsid w:val="008A1FCB"/>
    <w:rsid w:val="008A72C5"/>
    <w:rsid w:val="008B006F"/>
    <w:rsid w:val="008B2B2D"/>
    <w:rsid w:val="008B5E74"/>
    <w:rsid w:val="008C08C6"/>
    <w:rsid w:val="008C3C21"/>
    <w:rsid w:val="008C4BF7"/>
    <w:rsid w:val="008C4CEE"/>
    <w:rsid w:val="008C514C"/>
    <w:rsid w:val="008C581F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6C93"/>
    <w:rsid w:val="0093790B"/>
    <w:rsid w:val="009426E5"/>
    <w:rsid w:val="0094404C"/>
    <w:rsid w:val="0095117F"/>
    <w:rsid w:val="00952016"/>
    <w:rsid w:val="009545A9"/>
    <w:rsid w:val="00954622"/>
    <w:rsid w:val="009552D1"/>
    <w:rsid w:val="00957198"/>
    <w:rsid w:val="009600A7"/>
    <w:rsid w:val="009709BE"/>
    <w:rsid w:val="009726C9"/>
    <w:rsid w:val="009726D4"/>
    <w:rsid w:val="00974A56"/>
    <w:rsid w:val="0097521F"/>
    <w:rsid w:val="0097660C"/>
    <w:rsid w:val="00981AB7"/>
    <w:rsid w:val="00982AFE"/>
    <w:rsid w:val="00983F9A"/>
    <w:rsid w:val="00993824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C6077"/>
    <w:rsid w:val="009C63BD"/>
    <w:rsid w:val="009D2294"/>
    <w:rsid w:val="009D3742"/>
    <w:rsid w:val="009D5170"/>
    <w:rsid w:val="009D5F55"/>
    <w:rsid w:val="009E453F"/>
    <w:rsid w:val="009E79E8"/>
    <w:rsid w:val="009F0390"/>
    <w:rsid w:val="009F72C6"/>
    <w:rsid w:val="009F77B6"/>
    <w:rsid w:val="00A0616C"/>
    <w:rsid w:val="00A12003"/>
    <w:rsid w:val="00A125E8"/>
    <w:rsid w:val="00A159D7"/>
    <w:rsid w:val="00A234BC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547E3"/>
    <w:rsid w:val="00A5667D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948C2"/>
    <w:rsid w:val="00AA16AC"/>
    <w:rsid w:val="00AA1753"/>
    <w:rsid w:val="00AA1C66"/>
    <w:rsid w:val="00AA2CAB"/>
    <w:rsid w:val="00AB2BB6"/>
    <w:rsid w:val="00AC0DBF"/>
    <w:rsid w:val="00AC2D86"/>
    <w:rsid w:val="00AC4FA2"/>
    <w:rsid w:val="00AD3242"/>
    <w:rsid w:val="00AD46E1"/>
    <w:rsid w:val="00AE38A5"/>
    <w:rsid w:val="00AE3D39"/>
    <w:rsid w:val="00B03003"/>
    <w:rsid w:val="00B1028C"/>
    <w:rsid w:val="00B10EA7"/>
    <w:rsid w:val="00B13028"/>
    <w:rsid w:val="00B22CF6"/>
    <w:rsid w:val="00B24522"/>
    <w:rsid w:val="00B269AA"/>
    <w:rsid w:val="00B31DF7"/>
    <w:rsid w:val="00B326E5"/>
    <w:rsid w:val="00B3333D"/>
    <w:rsid w:val="00B35268"/>
    <w:rsid w:val="00B36800"/>
    <w:rsid w:val="00B36918"/>
    <w:rsid w:val="00B37A8D"/>
    <w:rsid w:val="00B40E06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01CB"/>
    <w:rsid w:val="00B91346"/>
    <w:rsid w:val="00BA1C98"/>
    <w:rsid w:val="00BA2354"/>
    <w:rsid w:val="00BA2BCD"/>
    <w:rsid w:val="00BA2EA6"/>
    <w:rsid w:val="00BA5CF5"/>
    <w:rsid w:val="00BA5F83"/>
    <w:rsid w:val="00BB527C"/>
    <w:rsid w:val="00BB6A4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5772"/>
    <w:rsid w:val="00BF6E7C"/>
    <w:rsid w:val="00C055A8"/>
    <w:rsid w:val="00C07153"/>
    <w:rsid w:val="00C07CA7"/>
    <w:rsid w:val="00C13376"/>
    <w:rsid w:val="00C133CA"/>
    <w:rsid w:val="00C13E1F"/>
    <w:rsid w:val="00C15132"/>
    <w:rsid w:val="00C16589"/>
    <w:rsid w:val="00C17CC6"/>
    <w:rsid w:val="00C21B22"/>
    <w:rsid w:val="00C2278C"/>
    <w:rsid w:val="00C238CC"/>
    <w:rsid w:val="00C241F6"/>
    <w:rsid w:val="00C24A5A"/>
    <w:rsid w:val="00C24CDD"/>
    <w:rsid w:val="00C30532"/>
    <w:rsid w:val="00C314B1"/>
    <w:rsid w:val="00C31E97"/>
    <w:rsid w:val="00C3272C"/>
    <w:rsid w:val="00C34A1C"/>
    <w:rsid w:val="00C35BC3"/>
    <w:rsid w:val="00C37317"/>
    <w:rsid w:val="00C4040A"/>
    <w:rsid w:val="00C44720"/>
    <w:rsid w:val="00C44CAF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96C"/>
    <w:rsid w:val="00C95B2C"/>
    <w:rsid w:val="00C96C74"/>
    <w:rsid w:val="00CA2047"/>
    <w:rsid w:val="00CA4649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1E7"/>
    <w:rsid w:val="00CC55A7"/>
    <w:rsid w:val="00CD0417"/>
    <w:rsid w:val="00CD069D"/>
    <w:rsid w:val="00CD3571"/>
    <w:rsid w:val="00CD3ED6"/>
    <w:rsid w:val="00CE05BE"/>
    <w:rsid w:val="00CE15E0"/>
    <w:rsid w:val="00CF68B7"/>
    <w:rsid w:val="00CF6C0B"/>
    <w:rsid w:val="00D00208"/>
    <w:rsid w:val="00D04DE4"/>
    <w:rsid w:val="00D07EA2"/>
    <w:rsid w:val="00D10635"/>
    <w:rsid w:val="00D107E7"/>
    <w:rsid w:val="00D10D5D"/>
    <w:rsid w:val="00D10F9B"/>
    <w:rsid w:val="00D13420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40EC"/>
    <w:rsid w:val="00D65DAC"/>
    <w:rsid w:val="00D66AA2"/>
    <w:rsid w:val="00D7047B"/>
    <w:rsid w:val="00D7291C"/>
    <w:rsid w:val="00D75FF5"/>
    <w:rsid w:val="00D81068"/>
    <w:rsid w:val="00D8238D"/>
    <w:rsid w:val="00D839B0"/>
    <w:rsid w:val="00D92F27"/>
    <w:rsid w:val="00D965E9"/>
    <w:rsid w:val="00D974A4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184C"/>
    <w:rsid w:val="00DF422C"/>
    <w:rsid w:val="00DF4D53"/>
    <w:rsid w:val="00DF63C9"/>
    <w:rsid w:val="00DF7D27"/>
    <w:rsid w:val="00DF7FE0"/>
    <w:rsid w:val="00E031C9"/>
    <w:rsid w:val="00E035E3"/>
    <w:rsid w:val="00E045B2"/>
    <w:rsid w:val="00E06B23"/>
    <w:rsid w:val="00E06EDC"/>
    <w:rsid w:val="00E114FC"/>
    <w:rsid w:val="00E12513"/>
    <w:rsid w:val="00E125BE"/>
    <w:rsid w:val="00E15573"/>
    <w:rsid w:val="00E16D25"/>
    <w:rsid w:val="00E21257"/>
    <w:rsid w:val="00E224B3"/>
    <w:rsid w:val="00E2621D"/>
    <w:rsid w:val="00E27E53"/>
    <w:rsid w:val="00E31F5F"/>
    <w:rsid w:val="00E33212"/>
    <w:rsid w:val="00E35EA8"/>
    <w:rsid w:val="00E371BF"/>
    <w:rsid w:val="00E43A63"/>
    <w:rsid w:val="00E444F0"/>
    <w:rsid w:val="00E459A3"/>
    <w:rsid w:val="00E568BD"/>
    <w:rsid w:val="00E65624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1E56"/>
    <w:rsid w:val="00EA2316"/>
    <w:rsid w:val="00EA33B4"/>
    <w:rsid w:val="00EA479B"/>
    <w:rsid w:val="00EB5CFB"/>
    <w:rsid w:val="00EC1BA4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0E55"/>
    <w:rsid w:val="00EF12C4"/>
    <w:rsid w:val="00EF12D0"/>
    <w:rsid w:val="00EF2F20"/>
    <w:rsid w:val="00EF75D7"/>
    <w:rsid w:val="00F03B87"/>
    <w:rsid w:val="00F1112E"/>
    <w:rsid w:val="00F150DF"/>
    <w:rsid w:val="00F1524E"/>
    <w:rsid w:val="00F30486"/>
    <w:rsid w:val="00F36570"/>
    <w:rsid w:val="00F37811"/>
    <w:rsid w:val="00F41FC5"/>
    <w:rsid w:val="00F51B58"/>
    <w:rsid w:val="00F531C0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1540"/>
    <w:rsid w:val="00F93BC6"/>
    <w:rsid w:val="00FA22F4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2FDD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1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F157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sr-Latn-RS" w:eastAsia="sr-Latn-RS"/>
    </w:rPr>
  </w:style>
  <w:style w:type="character" w:customStyle="1" w:styleId="markedcontent">
    <w:name w:val="markedcontent"/>
    <w:basedOn w:val="DefaultParagraphFont"/>
    <w:rsid w:val="00DF7FE0"/>
  </w:style>
  <w:style w:type="paragraph" w:styleId="Title">
    <w:name w:val="Title"/>
    <w:basedOn w:val="Normal"/>
    <w:next w:val="Normal"/>
    <w:link w:val="TitleChar"/>
    <w:uiPriority w:val="10"/>
    <w:qFormat/>
    <w:rsid w:val="00CA46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46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63B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F157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sr-Latn-RS" w:eastAsia="sr-Latn-RS"/>
    </w:rPr>
  </w:style>
  <w:style w:type="character" w:customStyle="1" w:styleId="markedcontent">
    <w:name w:val="markedcontent"/>
    <w:basedOn w:val="DefaultParagraphFont"/>
    <w:rsid w:val="00DF7FE0"/>
  </w:style>
  <w:style w:type="paragraph" w:styleId="Title">
    <w:name w:val="Title"/>
    <w:basedOn w:val="Normal"/>
    <w:next w:val="Normal"/>
    <w:link w:val="TitleChar"/>
    <w:uiPriority w:val="10"/>
    <w:qFormat/>
    <w:rsid w:val="00CA46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46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6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8872E-3388-4464-A338-8731BF5F1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228</Words>
  <Characters>29806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 1</cp:lastModifiedBy>
  <cp:revision>40</cp:revision>
  <cp:lastPrinted>2022-04-01T06:34:00Z</cp:lastPrinted>
  <dcterms:created xsi:type="dcterms:W3CDTF">2022-04-04T08:55:00Z</dcterms:created>
  <dcterms:modified xsi:type="dcterms:W3CDTF">2022-04-06T09:58:00Z</dcterms:modified>
</cp:coreProperties>
</file>